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34D0D3" w14:textId="062FAAB6" w:rsidR="00D005F5" w:rsidRPr="00F30406" w:rsidRDefault="00F30406" w:rsidP="00F30406">
      <w:pPr>
        <w:spacing w:after="0"/>
        <w:rPr>
          <w:b/>
          <w:bCs/>
          <w:color w:val="000000" w:themeColor="text1"/>
          <w:sz w:val="28"/>
          <w:szCs w:val="28"/>
        </w:rPr>
      </w:pPr>
      <w:r w:rsidRPr="00712199">
        <w:rPr>
          <w:b/>
          <w:bCs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C41B425" wp14:editId="0248D5BE">
                <wp:simplePos x="0" y="0"/>
                <wp:positionH relativeFrom="margin">
                  <wp:posOffset>0</wp:posOffset>
                </wp:positionH>
                <wp:positionV relativeFrom="paragraph">
                  <wp:posOffset>59</wp:posOffset>
                </wp:positionV>
                <wp:extent cx="2219325" cy="8953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9325" cy="89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8EC3B5" w14:textId="77777777" w:rsidR="00304EBF" w:rsidRPr="00C502BD" w:rsidRDefault="00032909" w:rsidP="00304EBF">
                            <w:pPr>
                              <w:spacing w:after="0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C502B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GRETTON PARISH COUNCIL</w:t>
                            </w:r>
                          </w:p>
                          <w:p w14:paraId="6EEBF627" w14:textId="22E0C268" w:rsidR="00032909" w:rsidRPr="00C502BD" w:rsidRDefault="00032909" w:rsidP="00304EBF">
                            <w:pPr>
                              <w:spacing w:after="0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C502BD">
                              <w:t>Gretton, Corby, Northamptonshire.</w:t>
                            </w:r>
                          </w:p>
                          <w:p w14:paraId="6D4F2968" w14:textId="3DC2DFAE" w:rsidR="00032909" w:rsidRPr="00C502BD" w:rsidRDefault="00304EBF" w:rsidP="00304EBF">
                            <w:pPr>
                              <w:spacing w:after="0"/>
                            </w:pPr>
                            <w:hyperlink r:id="rId8" w:history="1">
                              <w:r w:rsidRPr="00C502BD">
                                <w:rPr>
                                  <w:rStyle w:val="Hyperlink"/>
                                  <w:color w:val="auto"/>
                                </w:rPr>
                                <w:t>www.grettonparishcouncil.co.uk</w:t>
                              </w:r>
                            </w:hyperlink>
                          </w:p>
                          <w:p w14:paraId="6126DD0A" w14:textId="15B24916" w:rsidR="00CE6384" w:rsidRDefault="00032909" w:rsidP="00304EBF">
                            <w:pPr>
                              <w:spacing w:after="0"/>
                            </w:pPr>
                            <w:r w:rsidRPr="00C502BD">
                              <w:t xml:space="preserve">Email: </w:t>
                            </w:r>
                            <w:hyperlink r:id="rId9" w:history="1">
                              <w:r w:rsidR="00CE6384" w:rsidRPr="00C502BD">
                                <w:rPr>
                                  <w:rStyle w:val="Hyperlink"/>
                                  <w:color w:val="auto"/>
                                </w:rPr>
                                <w:t>clerkgpc@btinternet.com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41B42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174.75pt;height:70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">
                <v:textbox>
                  <w:txbxContent>
                    <w:p w14:paraId="238EC3B5" w14:textId="77777777" w:rsidR="00304EBF" w:rsidRPr="00C502BD" w:rsidRDefault="00032909" w:rsidP="00304EBF">
                      <w:pPr>
                        <w:spacing w:after="0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C502BD">
                        <w:rPr>
                          <w:b/>
                          <w:bCs/>
                          <w:sz w:val="28"/>
                          <w:szCs w:val="28"/>
                        </w:rPr>
                        <w:t>GRETTON PARISH COUNCIL</w:t>
                      </w:r>
                    </w:p>
                    <w:p w14:paraId="6EEBF627" w14:textId="22E0C268" w:rsidR="00032909" w:rsidRPr="00C502BD" w:rsidRDefault="00032909" w:rsidP="00304EBF">
                      <w:pPr>
                        <w:spacing w:after="0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C502BD">
                        <w:t>Gretton, Corby, Northamptonshire.</w:t>
                      </w:r>
                    </w:p>
                    <w:p w14:paraId="6D4F2968" w14:textId="3DC2DFAE" w:rsidR="00032909" w:rsidRPr="00C502BD" w:rsidRDefault="00304EBF" w:rsidP="00304EBF">
                      <w:pPr>
                        <w:spacing w:after="0"/>
                      </w:pPr>
                      <w:hyperlink r:id="rId10" w:history="1">
                        <w:r w:rsidRPr="00C502BD">
                          <w:rPr>
                            <w:rStyle w:val="Hyperlink"/>
                            <w:color w:val="auto"/>
                          </w:rPr>
                          <w:t>www.grettonparishcouncil.co.uk</w:t>
                        </w:r>
                      </w:hyperlink>
                    </w:p>
                    <w:p w14:paraId="6126DD0A" w14:textId="15B24916" w:rsidR="00CE6384" w:rsidRDefault="00032909" w:rsidP="00304EBF">
                      <w:pPr>
                        <w:spacing w:after="0"/>
                      </w:pPr>
                      <w:r w:rsidRPr="00C502BD">
                        <w:t xml:space="preserve">Email: </w:t>
                      </w:r>
                      <w:hyperlink r:id="rId11" w:history="1">
                        <w:r w:rsidR="00CE6384" w:rsidRPr="00C502BD">
                          <w:rPr>
                            <w:rStyle w:val="Hyperlink"/>
                            <w:color w:val="auto"/>
                          </w:rPr>
                          <w:t>clerkgpc@btinternet.com</w:t>
                        </w:r>
                      </w:hyperlink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A71C7">
        <w:rPr>
          <w:b/>
          <w:bCs/>
          <w:color w:val="000000" w:themeColor="text1"/>
          <w:sz w:val="28"/>
          <w:szCs w:val="28"/>
        </w:rPr>
        <w:t xml:space="preserve">Gretton Parish Council </w:t>
      </w:r>
      <w:r w:rsidR="00012B9C">
        <w:rPr>
          <w:b/>
          <w:bCs/>
          <w:color w:val="000000" w:themeColor="text1"/>
          <w:sz w:val="28"/>
          <w:szCs w:val="28"/>
        </w:rPr>
        <w:t>Monthly</w:t>
      </w:r>
      <w:r w:rsidR="006A71C7">
        <w:rPr>
          <w:b/>
          <w:bCs/>
          <w:color w:val="000000" w:themeColor="text1"/>
          <w:sz w:val="28"/>
          <w:szCs w:val="28"/>
        </w:rPr>
        <w:t xml:space="preserve"> Meeting</w:t>
      </w:r>
      <w:r w:rsidR="00032909" w:rsidRPr="00712199">
        <w:rPr>
          <w:b/>
          <w:bCs/>
          <w:color w:val="000000" w:themeColor="text1"/>
          <w:sz w:val="28"/>
          <w:szCs w:val="28"/>
        </w:rPr>
        <w:t xml:space="preserve"> </w:t>
      </w:r>
    </w:p>
    <w:p w14:paraId="6611B072" w14:textId="5EBA176F" w:rsidR="006A71C7" w:rsidRDefault="07D7C021" w:rsidP="005D6279">
      <w:pPr>
        <w:spacing w:after="0"/>
        <w:rPr>
          <w:color w:val="000000" w:themeColor="text1"/>
        </w:rPr>
      </w:pPr>
      <w:r w:rsidRPr="07D7C021">
        <w:rPr>
          <w:color w:val="000000" w:themeColor="text1"/>
        </w:rPr>
        <w:t xml:space="preserve">To: All Parish Councillors, </w:t>
      </w:r>
      <w:r w:rsidR="0074605B">
        <w:rPr>
          <w:color w:val="000000" w:themeColor="text1"/>
        </w:rPr>
        <w:t>NNC Cllr</w:t>
      </w:r>
      <w:r w:rsidRPr="07D7C021">
        <w:rPr>
          <w:color w:val="000000" w:themeColor="text1"/>
        </w:rPr>
        <w:t>, Trevor Smith Police Liaison Representative &amp; Gretton NW Co-ordinator and Chrissie Watts, Clerk to Gretton Parish Council</w:t>
      </w:r>
    </w:p>
    <w:p w14:paraId="568D7162" w14:textId="77777777" w:rsidR="00F30406" w:rsidRDefault="00F30406" w:rsidP="005D6279">
      <w:pPr>
        <w:spacing w:after="0"/>
        <w:rPr>
          <w:color w:val="000000" w:themeColor="text1"/>
        </w:rPr>
      </w:pPr>
    </w:p>
    <w:p w14:paraId="30916156" w14:textId="77777777" w:rsidR="00532F7F" w:rsidRDefault="005D6279" w:rsidP="00532F7F">
      <w:pPr>
        <w:spacing w:after="0"/>
        <w:rPr>
          <w:color w:val="000000" w:themeColor="text1"/>
        </w:rPr>
      </w:pPr>
      <w:r w:rsidRPr="00712199">
        <w:rPr>
          <w:color w:val="000000" w:themeColor="text1"/>
        </w:rPr>
        <w:t>Dear Councillor,</w:t>
      </w:r>
      <w:r w:rsidR="00F30406">
        <w:rPr>
          <w:color w:val="000000" w:themeColor="text1"/>
        </w:rPr>
        <w:t xml:space="preserve"> </w:t>
      </w:r>
    </w:p>
    <w:p w14:paraId="38F857DF" w14:textId="76FDC9B4" w:rsidR="00F30406" w:rsidRDefault="3D56AA92" w:rsidP="00532F7F">
      <w:pPr>
        <w:spacing w:after="0"/>
        <w:rPr>
          <w:color w:val="000000" w:themeColor="text1"/>
        </w:rPr>
      </w:pPr>
      <w:r w:rsidRPr="3D56AA92">
        <w:rPr>
          <w:color w:val="000000" w:themeColor="text1"/>
        </w:rPr>
        <w:t>All Councillors are summoned to the Meeting of Gretton Parish Council to be held on</w:t>
      </w:r>
      <w:r w:rsidR="00C03F58">
        <w:rPr>
          <w:color w:val="000000" w:themeColor="text1"/>
        </w:rPr>
        <w:t xml:space="preserve"> </w:t>
      </w:r>
      <w:r w:rsidR="00C03F58" w:rsidRPr="00C03F58">
        <w:rPr>
          <w:b/>
          <w:bCs/>
          <w:color w:val="000000" w:themeColor="text1"/>
        </w:rPr>
        <w:t>Monday</w:t>
      </w:r>
      <w:r w:rsidR="0019663A">
        <w:rPr>
          <w:b/>
          <w:bCs/>
          <w:color w:val="000000" w:themeColor="text1"/>
        </w:rPr>
        <w:t xml:space="preserve"> 9 </w:t>
      </w:r>
      <w:proofErr w:type="gramStart"/>
      <w:r w:rsidR="0019663A">
        <w:rPr>
          <w:b/>
          <w:bCs/>
          <w:color w:val="000000" w:themeColor="text1"/>
        </w:rPr>
        <w:t>February</w:t>
      </w:r>
      <w:r w:rsidR="00C03F58" w:rsidRPr="00C03F58">
        <w:rPr>
          <w:b/>
          <w:bCs/>
          <w:color w:val="000000" w:themeColor="text1"/>
        </w:rPr>
        <w:t xml:space="preserve"> </w:t>
      </w:r>
      <w:r w:rsidRPr="3D56AA92">
        <w:rPr>
          <w:color w:val="000000" w:themeColor="text1"/>
        </w:rPr>
        <w:t xml:space="preserve"> </w:t>
      </w:r>
      <w:r w:rsidRPr="3D56AA92">
        <w:rPr>
          <w:b/>
          <w:bCs/>
          <w:color w:val="000000" w:themeColor="text1"/>
        </w:rPr>
        <w:t>202</w:t>
      </w:r>
      <w:r w:rsidR="00284711">
        <w:rPr>
          <w:b/>
          <w:bCs/>
          <w:color w:val="000000" w:themeColor="text1"/>
        </w:rPr>
        <w:t>6</w:t>
      </w:r>
      <w:proofErr w:type="gramEnd"/>
      <w:r w:rsidRPr="3D56AA92">
        <w:rPr>
          <w:b/>
          <w:bCs/>
          <w:color w:val="000000" w:themeColor="text1"/>
        </w:rPr>
        <w:t xml:space="preserve"> at 7.30 pm </w:t>
      </w:r>
      <w:r w:rsidRPr="3D56AA92">
        <w:rPr>
          <w:color w:val="000000" w:themeColor="text1"/>
        </w:rPr>
        <w:t xml:space="preserve">at </w:t>
      </w:r>
      <w:r w:rsidRPr="3D56AA92">
        <w:rPr>
          <w:b/>
          <w:bCs/>
          <w:color w:val="000000" w:themeColor="text1"/>
          <w:u w:val="single"/>
        </w:rPr>
        <w:t>Gretton Village Hall</w:t>
      </w:r>
      <w:r w:rsidRPr="3D56AA92">
        <w:rPr>
          <w:b/>
          <w:bCs/>
          <w:color w:val="000000" w:themeColor="text1"/>
        </w:rPr>
        <w:t xml:space="preserve">, </w:t>
      </w:r>
      <w:r w:rsidRPr="3D56AA92">
        <w:rPr>
          <w:color w:val="000000" w:themeColor="text1"/>
        </w:rPr>
        <w:t>61 Kirby Road, Gretton. NN17 3DB.</w:t>
      </w:r>
    </w:p>
    <w:p w14:paraId="778CDA51" w14:textId="77777777" w:rsidR="00532F7F" w:rsidRPr="00532F7F" w:rsidRDefault="00532F7F" w:rsidP="00532F7F">
      <w:pPr>
        <w:spacing w:after="0"/>
        <w:rPr>
          <w:color w:val="000000" w:themeColor="text1"/>
        </w:rPr>
      </w:pPr>
    </w:p>
    <w:p w14:paraId="60166E7F" w14:textId="266983F7" w:rsidR="00DA2C27" w:rsidRPr="00532F7F" w:rsidRDefault="005D6279" w:rsidP="00F30406">
      <w:pPr>
        <w:spacing w:after="0"/>
        <w:jc w:val="center"/>
        <w:rPr>
          <w:b/>
          <w:bCs/>
          <w:color w:val="000000" w:themeColor="text1"/>
          <w:sz w:val="24"/>
          <w:szCs w:val="24"/>
        </w:rPr>
      </w:pPr>
      <w:r w:rsidRPr="00532F7F">
        <w:rPr>
          <w:b/>
          <w:bCs/>
          <w:color w:val="000000" w:themeColor="text1"/>
          <w:sz w:val="24"/>
          <w:szCs w:val="24"/>
        </w:rPr>
        <w:t xml:space="preserve">Members of the public are welcome to attend this meeting. </w:t>
      </w:r>
    </w:p>
    <w:p w14:paraId="21C890D8" w14:textId="0197A4AA" w:rsidR="00F30406" w:rsidRPr="007659AC" w:rsidRDefault="005D6279" w:rsidP="00532F7F">
      <w:pPr>
        <w:spacing w:after="0"/>
        <w:jc w:val="center"/>
        <w:rPr>
          <w:b/>
          <w:bCs/>
          <w:color w:val="FF0000"/>
          <w:sz w:val="32"/>
          <w:szCs w:val="32"/>
          <w:u w:val="single"/>
        </w:rPr>
      </w:pPr>
      <w:r w:rsidRPr="007659AC">
        <w:rPr>
          <w:b/>
          <w:bCs/>
          <w:sz w:val="32"/>
          <w:szCs w:val="32"/>
          <w:u w:val="single"/>
        </w:rPr>
        <w:t>AGENDA</w:t>
      </w:r>
      <w:r w:rsidRPr="007659AC">
        <w:rPr>
          <w:b/>
          <w:bCs/>
          <w:color w:val="FF0000"/>
          <w:sz w:val="32"/>
          <w:szCs w:val="32"/>
          <w:u w:val="single"/>
        </w:rPr>
        <w:t xml:space="preserve"> </w:t>
      </w:r>
    </w:p>
    <w:p w14:paraId="17E6EF95" w14:textId="77777777" w:rsidR="00532F7F" w:rsidRPr="00532F7F" w:rsidRDefault="00532F7F" w:rsidP="00532F7F">
      <w:pPr>
        <w:spacing w:after="0"/>
        <w:jc w:val="center"/>
        <w:rPr>
          <w:b/>
          <w:bCs/>
          <w:color w:val="FF0000"/>
          <w:sz w:val="24"/>
          <w:szCs w:val="24"/>
        </w:rPr>
      </w:pPr>
    </w:p>
    <w:p w14:paraId="7185ACF1" w14:textId="55482AB4" w:rsidR="00A059A7" w:rsidRPr="00D91273" w:rsidRDefault="3D56AA92" w:rsidP="1903D94A">
      <w:pPr>
        <w:spacing w:after="0"/>
        <w:rPr>
          <w:b/>
          <w:bCs/>
          <w:color w:val="000000" w:themeColor="text1"/>
        </w:rPr>
      </w:pPr>
      <w:r w:rsidRPr="3D56AA92">
        <w:rPr>
          <w:b/>
          <w:bCs/>
          <w:color w:val="000000" w:themeColor="text1"/>
        </w:rPr>
        <w:t>2</w:t>
      </w:r>
      <w:r w:rsidR="00284711">
        <w:rPr>
          <w:b/>
          <w:bCs/>
          <w:color w:val="000000" w:themeColor="text1"/>
        </w:rPr>
        <w:t>6</w:t>
      </w:r>
      <w:r w:rsidRPr="3D56AA92">
        <w:rPr>
          <w:b/>
          <w:bCs/>
          <w:color w:val="000000" w:themeColor="text1"/>
        </w:rPr>
        <w:t>/</w:t>
      </w:r>
      <w:r w:rsidR="00C0793E">
        <w:rPr>
          <w:b/>
          <w:bCs/>
          <w:color w:val="000000" w:themeColor="text1"/>
        </w:rPr>
        <w:t>02</w:t>
      </w:r>
      <w:r w:rsidR="004850BB">
        <w:rPr>
          <w:b/>
          <w:bCs/>
          <w:color w:val="000000" w:themeColor="text1"/>
        </w:rPr>
        <w:t>5</w:t>
      </w:r>
      <w:r w:rsidR="009B6F9E">
        <w:rPr>
          <w:b/>
          <w:bCs/>
          <w:color w:val="000000" w:themeColor="text1"/>
        </w:rPr>
        <w:tab/>
      </w:r>
      <w:r w:rsidRPr="3D56AA92">
        <w:rPr>
          <w:b/>
          <w:bCs/>
          <w:color w:val="000000" w:themeColor="text1"/>
        </w:rPr>
        <w:t xml:space="preserve"> </w:t>
      </w:r>
      <w:r w:rsidR="3250277C">
        <w:tab/>
      </w:r>
      <w:r w:rsidRPr="00D91273">
        <w:rPr>
          <w:b/>
          <w:bCs/>
          <w:color w:val="000000" w:themeColor="text1"/>
        </w:rPr>
        <w:t>To receive and approve apologies for absence.</w:t>
      </w:r>
    </w:p>
    <w:p w14:paraId="68038A09" w14:textId="7BFDF0FA" w:rsidR="0057408F" w:rsidRPr="00D91273" w:rsidRDefault="3D56AA92" w:rsidP="3D56AA92">
      <w:pPr>
        <w:spacing w:after="0"/>
        <w:ind w:left="1440" w:hanging="1440"/>
        <w:rPr>
          <w:b/>
          <w:bCs/>
          <w:color w:val="000000" w:themeColor="text1"/>
        </w:rPr>
      </w:pPr>
      <w:r w:rsidRPr="00D91273">
        <w:rPr>
          <w:b/>
          <w:bCs/>
          <w:color w:val="000000" w:themeColor="text1"/>
        </w:rPr>
        <w:t>2</w:t>
      </w:r>
      <w:r w:rsidR="00284711">
        <w:rPr>
          <w:b/>
          <w:bCs/>
          <w:color w:val="000000" w:themeColor="text1"/>
        </w:rPr>
        <w:t>6</w:t>
      </w:r>
      <w:r w:rsidRPr="00D91273">
        <w:rPr>
          <w:b/>
          <w:bCs/>
          <w:color w:val="000000" w:themeColor="text1"/>
        </w:rPr>
        <w:t>/</w:t>
      </w:r>
      <w:r w:rsidR="00C0793E">
        <w:rPr>
          <w:b/>
          <w:bCs/>
          <w:color w:val="000000" w:themeColor="text1"/>
        </w:rPr>
        <w:t>0</w:t>
      </w:r>
      <w:r w:rsidR="004850BB">
        <w:rPr>
          <w:b/>
          <w:bCs/>
          <w:color w:val="000000" w:themeColor="text1"/>
        </w:rPr>
        <w:t>26</w:t>
      </w:r>
      <w:r w:rsidR="3250277C" w:rsidRPr="00D91273">
        <w:rPr>
          <w:b/>
          <w:bCs/>
        </w:rPr>
        <w:tab/>
      </w:r>
      <w:r w:rsidRPr="00D91273">
        <w:rPr>
          <w:b/>
          <w:bCs/>
          <w:color w:val="000000" w:themeColor="text1"/>
        </w:rPr>
        <w:t>To receive declarations of interest under the Council’s Code of Conduct</w:t>
      </w:r>
    </w:p>
    <w:p w14:paraId="67B0475D" w14:textId="16191C6D" w:rsidR="0057408F" w:rsidRPr="00D91273" w:rsidRDefault="0057408F" w:rsidP="1903D94A">
      <w:pPr>
        <w:spacing w:after="0"/>
        <w:rPr>
          <w:b/>
          <w:bCs/>
          <w:color w:val="000000" w:themeColor="text1"/>
        </w:rPr>
      </w:pPr>
      <w:r w:rsidRPr="00D91273">
        <w:rPr>
          <w:rFonts w:cstheme="minorHAnsi"/>
          <w:b/>
          <w:bCs/>
          <w:color w:val="000000" w:themeColor="text1"/>
        </w:rPr>
        <w:tab/>
      </w:r>
      <w:r w:rsidRPr="00D91273">
        <w:rPr>
          <w:rFonts w:cstheme="minorHAnsi"/>
          <w:b/>
          <w:bCs/>
          <w:color w:val="000000" w:themeColor="text1"/>
        </w:rPr>
        <w:tab/>
      </w:r>
      <w:r w:rsidRPr="00D91273">
        <w:rPr>
          <w:b/>
          <w:bCs/>
          <w:color w:val="000000" w:themeColor="text1"/>
        </w:rPr>
        <w:t>related to business on the agenda</w:t>
      </w:r>
      <w:r w:rsidR="005E27E5" w:rsidRPr="00D91273">
        <w:rPr>
          <w:b/>
          <w:bCs/>
          <w:color w:val="000000" w:themeColor="text1"/>
        </w:rPr>
        <w:t>.</w:t>
      </w:r>
    </w:p>
    <w:p w14:paraId="0C64568D" w14:textId="472264C6" w:rsidR="000A61AA" w:rsidRPr="00D91273" w:rsidRDefault="3D56AA92" w:rsidP="1903D94A">
      <w:pPr>
        <w:spacing w:after="0"/>
        <w:ind w:left="1440" w:hanging="1440"/>
        <w:rPr>
          <w:b/>
          <w:bCs/>
          <w:color w:val="000000" w:themeColor="text1"/>
        </w:rPr>
      </w:pPr>
      <w:r w:rsidRPr="00D91273">
        <w:rPr>
          <w:b/>
          <w:bCs/>
          <w:color w:val="000000" w:themeColor="text1"/>
        </w:rPr>
        <w:t>2</w:t>
      </w:r>
      <w:r w:rsidR="00284711">
        <w:rPr>
          <w:b/>
          <w:bCs/>
          <w:color w:val="000000" w:themeColor="text1"/>
        </w:rPr>
        <w:t>6</w:t>
      </w:r>
      <w:r w:rsidRPr="00D91273">
        <w:rPr>
          <w:b/>
          <w:bCs/>
          <w:color w:val="000000" w:themeColor="text1"/>
        </w:rPr>
        <w:t>/</w:t>
      </w:r>
      <w:r w:rsidR="00C0793E">
        <w:rPr>
          <w:b/>
          <w:bCs/>
          <w:color w:val="000000" w:themeColor="text1"/>
        </w:rPr>
        <w:t>0</w:t>
      </w:r>
      <w:r w:rsidR="004850BB">
        <w:rPr>
          <w:b/>
          <w:bCs/>
          <w:color w:val="000000" w:themeColor="text1"/>
        </w:rPr>
        <w:t>27</w:t>
      </w:r>
      <w:r w:rsidR="3250277C" w:rsidRPr="00D91273">
        <w:rPr>
          <w:b/>
          <w:bCs/>
        </w:rPr>
        <w:tab/>
      </w:r>
      <w:r w:rsidRPr="00D91273">
        <w:rPr>
          <w:b/>
          <w:bCs/>
          <w:color w:val="000000" w:themeColor="text1"/>
        </w:rPr>
        <w:t xml:space="preserve">To receive and approve for signature the minutes of the meeting </w:t>
      </w:r>
      <w:r w:rsidR="00544D32" w:rsidRPr="00D91273">
        <w:rPr>
          <w:b/>
          <w:bCs/>
          <w:color w:val="000000" w:themeColor="text1"/>
        </w:rPr>
        <w:t>held Monday</w:t>
      </w:r>
      <w:r w:rsidR="00835B40" w:rsidRPr="00D91273">
        <w:rPr>
          <w:b/>
          <w:bCs/>
          <w:color w:val="000000" w:themeColor="text1"/>
        </w:rPr>
        <w:t xml:space="preserve"> </w:t>
      </w:r>
      <w:r w:rsidR="004D6B6A">
        <w:rPr>
          <w:b/>
          <w:bCs/>
          <w:color w:val="000000" w:themeColor="text1"/>
        </w:rPr>
        <w:t xml:space="preserve">12 January </w:t>
      </w:r>
      <w:r w:rsidR="000D7DD6" w:rsidRPr="00D91273">
        <w:rPr>
          <w:b/>
          <w:bCs/>
          <w:color w:val="000000" w:themeColor="text1"/>
        </w:rPr>
        <w:t>202</w:t>
      </w:r>
      <w:r w:rsidR="003D37B2">
        <w:rPr>
          <w:b/>
          <w:bCs/>
          <w:color w:val="000000" w:themeColor="text1"/>
        </w:rPr>
        <w:t>6</w:t>
      </w:r>
    </w:p>
    <w:p w14:paraId="3AC05E74" w14:textId="0A0844EE" w:rsidR="00532F7F" w:rsidRPr="00D91273" w:rsidRDefault="3D56AA92" w:rsidP="1903D94A">
      <w:pPr>
        <w:spacing w:after="0"/>
        <w:rPr>
          <w:b/>
          <w:bCs/>
          <w:color w:val="000000" w:themeColor="text1"/>
        </w:rPr>
      </w:pPr>
      <w:r w:rsidRPr="00D91273">
        <w:rPr>
          <w:b/>
          <w:bCs/>
          <w:color w:val="000000" w:themeColor="text1"/>
        </w:rPr>
        <w:t>2</w:t>
      </w:r>
      <w:r w:rsidR="00284711">
        <w:rPr>
          <w:b/>
          <w:bCs/>
          <w:color w:val="000000" w:themeColor="text1"/>
        </w:rPr>
        <w:t>6</w:t>
      </w:r>
      <w:r w:rsidRPr="00D91273">
        <w:rPr>
          <w:b/>
          <w:bCs/>
          <w:color w:val="000000" w:themeColor="text1"/>
        </w:rPr>
        <w:t>/</w:t>
      </w:r>
      <w:r w:rsidR="00C0793E">
        <w:rPr>
          <w:b/>
          <w:bCs/>
          <w:color w:val="000000" w:themeColor="text1"/>
        </w:rPr>
        <w:t>0</w:t>
      </w:r>
      <w:r w:rsidR="004850BB">
        <w:rPr>
          <w:b/>
          <w:bCs/>
          <w:color w:val="000000" w:themeColor="text1"/>
        </w:rPr>
        <w:t>28</w:t>
      </w:r>
      <w:r w:rsidR="004850BB">
        <w:rPr>
          <w:b/>
          <w:bCs/>
          <w:color w:val="000000" w:themeColor="text1"/>
        </w:rPr>
        <w:tab/>
      </w:r>
      <w:r w:rsidRPr="00D91273">
        <w:rPr>
          <w:b/>
          <w:bCs/>
          <w:color w:val="000000" w:themeColor="text1"/>
        </w:rPr>
        <w:t xml:space="preserve"> </w:t>
      </w:r>
      <w:r w:rsidR="3250277C" w:rsidRPr="00D91273">
        <w:rPr>
          <w:b/>
          <w:bCs/>
        </w:rPr>
        <w:tab/>
      </w:r>
      <w:r w:rsidRPr="00D91273">
        <w:rPr>
          <w:b/>
          <w:bCs/>
          <w:color w:val="000000" w:themeColor="text1"/>
        </w:rPr>
        <w:t>Open Forum.</w:t>
      </w:r>
    </w:p>
    <w:p w14:paraId="62A57493" w14:textId="7DCD9E8A" w:rsidR="00A059A7" w:rsidRPr="00D91273" w:rsidRDefault="3D56AA92" w:rsidP="1903D9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095"/>
        </w:tabs>
        <w:spacing w:after="0"/>
        <w:rPr>
          <w:rFonts w:eastAsia="Times New Roman"/>
          <w:b/>
          <w:bCs/>
          <w:color w:val="000000" w:themeColor="text1"/>
        </w:rPr>
      </w:pPr>
      <w:r w:rsidRPr="00D91273">
        <w:rPr>
          <w:b/>
          <w:bCs/>
          <w:color w:val="000000" w:themeColor="text1"/>
        </w:rPr>
        <w:t>2</w:t>
      </w:r>
      <w:r w:rsidR="00284711">
        <w:rPr>
          <w:b/>
          <w:bCs/>
          <w:color w:val="000000" w:themeColor="text1"/>
        </w:rPr>
        <w:t>6</w:t>
      </w:r>
      <w:r w:rsidRPr="00D91273">
        <w:rPr>
          <w:b/>
          <w:bCs/>
          <w:color w:val="000000" w:themeColor="text1"/>
        </w:rPr>
        <w:t>/</w:t>
      </w:r>
      <w:proofErr w:type="gramStart"/>
      <w:r w:rsidR="00C0793E">
        <w:rPr>
          <w:b/>
          <w:bCs/>
          <w:color w:val="000000" w:themeColor="text1"/>
        </w:rPr>
        <w:t>0</w:t>
      </w:r>
      <w:r w:rsidR="004850BB">
        <w:rPr>
          <w:b/>
          <w:bCs/>
          <w:color w:val="000000" w:themeColor="text1"/>
        </w:rPr>
        <w:t>29</w:t>
      </w:r>
      <w:r w:rsidRPr="00D91273">
        <w:rPr>
          <w:b/>
          <w:bCs/>
          <w:color w:val="000000" w:themeColor="text1"/>
        </w:rPr>
        <w:t xml:space="preserve">  </w:t>
      </w:r>
      <w:r w:rsidR="3250277C" w:rsidRPr="00D91273">
        <w:rPr>
          <w:b/>
          <w:bCs/>
        </w:rPr>
        <w:tab/>
      </w:r>
      <w:proofErr w:type="gramEnd"/>
      <w:r w:rsidRPr="00D91273">
        <w:rPr>
          <w:rFonts w:eastAsia="Times New Roman"/>
          <w:b/>
          <w:bCs/>
          <w:color w:val="000000" w:themeColor="text1"/>
        </w:rPr>
        <w:t xml:space="preserve">To receive a report from </w:t>
      </w:r>
      <w:r w:rsidR="00477E58" w:rsidRPr="00D91273">
        <w:rPr>
          <w:rFonts w:eastAsia="Times New Roman"/>
          <w:b/>
          <w:bCs/>
          <w:color w:val="000000" w:themeColor="text1"/>
        </w:rPr>
        <w:t>County Councillor</w:t>
      </w:r>
    </w:p>
    <w:p w14:paraId="4E01072C" w14:textId="69A616FE" w:rsidR="00A059A7" w:rsidRPr="00D91273" w:rsidRDefault="3D56AA92" w:rsidP="3D56AA92">
      <w:pPr>
        <w:pStyle w:val="xxmsonormal"/>
        <w:shd w:val="clear" w:color="auto" w:fill="FFFFFF" w:themeFill="background1"/>
        <w:rPr>
          <w:rFonts w:asciiTheme="minorHAnsi" w:hAnsiTheme="minorHAnsi" w:cstheme="minorBidi"/>
          <w:b/>
          <w:bCs/>
          <w:color w:val="000000" w:themeColor="text1"/>
        </w:rPr>
      </w:pPr>
      <w:r w:rsidRPr="00D91273">
        <w:rPr>
          <w:rFonts w:asciiTheme="minorHAnsi" w:hAnsiTheme="minorHAnsi" w:cstheme="minorBidi"/>
          <w:b/>
          <w:bCs/>
          <w:color w:val="000000" w:themeColor="text1"/>
        </w:rPr>
        <w:t>2</w:t>
      </w:r>
      <w:r w:rsidR="00284711">
        <w:rPr>
          <w:rFonts w:asciiTheme="minorHAnsi" w:hAnsiTheme="minorHAnsi" w:cstheme="minorBidi"/>
          <w:b/>
          <w:bCs/>
          <w:color w:val="000000" w:themeColor="text1"/>
        </w:rPr>
        <w:t>6</w:t>
      </w:r>
      <w:r w:rsidRPr="00D91273">
        <w:rPr>
          <w:rFonts w:asciiTheme="minorHAnsi" w:hAnsiTheme="minorHAnsi" w:cstheme="minorBidi"/>
          <w:b/>
          <w:bCs/>
          <w:color w:val="000000" w:themeColor="text1"/>
        </w:rPr>
        <w:t>/</w:t>
      </w:r>
      <w:r w:rsidR="00C0793E">
        <w:rPr>
          <w:rFonts w:asciiTheme="minorHAnsi" w:hAnsiTheme="minorHAnsi" w:cstheme="minorBidi"/>
          <w:b/>
          <w:bCs/>
          <w:color w:val="000000" w:themeColor="text1"/>
        </w:rPr>
        <w:t>03</w:t>
      </w:r>
      <w:r w:rsidR="004850BB">
        <w:rPr>
          <w:rFonts w:asciiTheme="minorHAnsi" w:hAnsiTheme="minorHAnsi" w:cstheme="minorBidi"/>
          <w:b/>
          <w:bCs/>
          <w:color w:val="000000" w:themeColor="text1"/>
        </w:rPr>
        <w:t>0</w:t>
      </w:r>
      <w:r w:rsidR="00824D38">
        <w:rPr>
          <w:rFonts w:asciiTheme="minorHAnsi" w:hAnsiTheme="minorHAnsi" w:cstheme="minorBidi"/>
          <w:b/>
          <w:bCs/>
          <w:color w:val="000000" w:themeColor="text1"/>
        </w:rPr>
        <w:tab/>
      </w:r>
      <w:r w:rsidR="3250277C" w:rsidRPr="00D91273">
        <w:rPr>
          <w:b/>
          <w:bCs/>
        </w:rPr>
        <w:tab/>
      </w:r>
      <w:r w:rsidRPr="00D91273">
        <w:rPr>
          <w:rFonts w:asciiTheme="minorHAnsi" w:hAnsiTheme="minorHAnsi" w:cstheme="minorBidi"/>
          <w:b/>
          <w:bCs/>
          <w:color w:val="000000" w:themeColor="text1"/>
        </w:rPr>
        <w:t>To receive a report from the Police.</w:t>
      </w:r>
    </w:p>
    <w:p w14:paraId="2ED95F5A" w14:textId="07788C22" w:rsidR="00A059A7" w:rsidRDefault="3D56AA92" w:rsidP="1903D94A">
      <w:pPr>
        <w:spacing w:after="0"/>
        <w:ind w:left="1440" w:hanging="1440"/>
        <w:rPr>
          <w:b/>
          <w:bCs/>
          <w:color w:val="000000" w:themeColor="text1"/>
        </w:rPr>
      </w:pPr>
      <w:r w:rsidRPr="00D91273">
        <w:rPr>
          <w:b/>
          <w:bCs/>
          <w:color w:val="000000" w:themeColor="text1"/>
        </w:rPr>
        <w:t>2</w:t>
      </w:r>
      <w:r w:rsidR="00284711">
        <w:rPr>
          <w:b/>
          <w:bCs/>
          <w:color w:val="000000" w:themeColor="text1"/>
        </w:rPr>
        <w:t>6</w:t>
      </w:r>
      <w:r w:rsidRPr="00D91273">
        <w:rPr>
          <w:b/>
          <w:bCs/>
          <w:color w:val="000000" w:themeColor="text1"/>
        </w:rPr>
        <w:t>/</w:t>
      </w:r>
      <w:r w:rsidR="00C0793E">
        <w:rPr>
          <w:b/>
          <w:bCs/>
          <w:color w:val="000000" w:themeColor="text1"/>
        </w:rPr>
        <w:t>03</w:t>
      </w:r>
      <w:r w:rsidR="004850BB">
        <w:rPr>
          <w:b/>
          <w:bCs/>
          <w:color w:val="000000" w:themeColor="text1"/>
        </w:rPr>
        <w:t>1</w:t>
      </w:r>
      <w:r w:rsidR="3250277C" w:rsidRPr="00D91273">
        <w:rPr>
          <w:b/>
          <w:bCs/>
        </w:rPr>
        <w:tab/>
      </w:r>
      <w:r w:rsidRPr="00D91273">
        <w:rPr>
          <w:b/>
          <w:bCs/>
          <w:color w:val="000000" w:themeColor="text1"/>
        </w:rPr>
        <w:t>To receive a report from the Police Liaison Representative and Gretton Neighbourhood Watch Co-ordinator.</w:t>
      </w:r>
    </w:p>
    <w:p w14:paraId="3EA219AC" w14:textId="46197BD5" w:rsidR="002D1CBF" w:rsidRPr="00D91273" w:rsidRDefault="002D1CBF" w:rsidP="1903D94A">
      <w:pPr>
        <w:spacing w:after="0"/>
        <w:ind w:left="1440" w:hanging="144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26/032</w:t>
      </w:r>
      <w:r>
        <w:rPr>
          <w:b/>
          <w:bCs/>
          <w:color w:val="000000" w:themeColor="text1"/>
        </w:rPr>
        <w:tab/>
        <w:t>Traffic Safety Group Update</w:t>
      </w:r>
    </w:p>
    <w:p w14:paraId="3DADF6B6" w14:textId="5400A062" w:rsidR="00DC1C8F" w:rsidRPr="00A959F2" w:rsidRDefault="00477E58" w:rsidP="00DF6D04">
      <w:pPr>
        <w:spacing w:line="278" w:lineRule="auto"/>
      </w:pPr>
      <w:r w:rsidRPr="00D91273">
        <w:rPr>
          <w:b/>
          <w:bCs/>
          <w:color w:val="000000" w:themeColor="text1"/>
        </w:rPr>
        <w:t>2</w:t>
      </w:r>
      <w:r w:rsidR="00284711">
        <w:rPr>
          <w:b/>
          <w:bCs/>
          <w:color w:val="000000" w:themeColor="text1"/>
        </w:rPr>
        <w:t>6</w:t>
      </w:r>
      <w:r w:rsidRPr="00D91273">
        <w:rPr>
          <w:b/>
          <w:bCs/>
          <w:color w:val="000000" w:themeColor="text1"/>
        </w:rPr>
        <w:t>/</w:t>
      </w:r>
      <w:r w:rsidR="00C0793E">
        <w:rPr>
          <w:b/>
          <w:bCs/>
          <w:color w:val="000000" w:themeColor="text1"/>
        </w:rPr>
        <w:t>03</w:t>
      </w:r>
      <w:r w:rsidR="002D1CBF">
        <w:rPr>
          <w:b/>
          <w:bCs/>
          <w:color w:val="000000" w:themeColor="text1"/>
        </w:rPr>
        <w:t>3</w:t>
      </w:r>
      <w:r w:rsidR="00824D38">
        <w:rPr>
          <w:b/>
          <w:bCs/>
          <w:color w:val="000000" w:themeColor="text1"/>
        </w:rPr>
        <w:tab/>
      </w:r>
      <w:r w:rsidRPr="00D91273">
        <w:rPr>
          <w:b/>
          <w:bCs/>
          <w:color w:val="000000" w:themeColor="text1"/>
        </w:rPr>
        <w:tab/>
      </w:r>
      <w:r w:rsidR="00A40847" w:rsidRPr="00D91273">
        <w:rPr>
          <w:b/>
          <w:bCs/>
        </w:rPr>
        <w:t>Planning applications</w:t>
      </w:r>
      <w:r w:rsidR="00DC1C8F">
        <w:rPr>
          <w:b/>
          <w:bCs/>
        </w:rPr>
        <w:tab/>
      </w:r>
      <w:r w:rsidR="00DC1C8F">
        <w:rPr>
          <w:b/>
          <w:bCs/>
        </w:rPr>
        <w:tab/>
      </w:r>
      <w:r w:rsidR="00DC1C8F">
        <w:rPr>
          <w:b/>
          <w:bCs/>
        </w:rPr>
        <w:tab/>
      </w:r>
      <w:r w:rsidR="00DC1C8F">
        <w:rPr>
          <w:b/>
          <w:bCs/>
        </w:rPr>
        <w:tab/>
      </w:r>
      <w:r w:rsidR="00DC1C8F">
        <w:rPr>
          <w:b/>
          <w:bCs/>
        </w:rPr>
        <w:tab/>
      </w:r>
      <w:r w:rsidR="00DC1C8F">
        <w:rPr>
          <w:b/>
          <w:bCs/>
        </w:rPr>
        <w:tab/>
      </w:r>
      <w:r w:rsidR="00DC1C8F">
        <w:rPr>
          <w:b/>
          <w:bCs/>
        </w:rPr>
        <w:tab/>
      </w:r>
      <w:r w:rsidR="00DC1C8F">
        <w:rPr>
          <w:b/>
          <w:bCs/>
        </w:rPr>
        <w:tab/>
      </w:r>
      <w:r w:rsidR="00DC1C8F">
        <w:rPr>
          <w:b/>
          <w:bCs/>
        </w:rPr>
        <w:tab/>
      </w:r>
      <w:r w:rsidR="00DC1C8F">
        <w:rPr>
          <w:b/>
          <w:bCs/>
        </w:rPr>
        <w:tab/>
        <w:t>25/0209/LAPNEW</w:t>
      </w:r>
      <w:r w:rsidR="00DC1C8F">
        <w:rPr>
          <w:b/>
          <w:bCs/>
        </w:rPr>
        <w:tab/>
      </w:r>
      <w:r w:rsidR="00DC1C8F">
        <w:rPr>
          <w:b/>
          <w:bCs/>
        </w:rPr>
        <w:tab/>
      </w:r>
      <w:r w:rsidR="00DC1C8F">
        <w:rPr>
          <w:b/>
          <w:bCs/>
        </w:rPr>
        <w:tab/>
      </w:r>
      <w:r w:rsidR="00DC1C8F">
        <w:rPr>
          <w:b/>
          <w:bCs/>
        </w:rPr>
        <w:tab/>
      </w:r>
      <w:r w:rsidR="00DC1C8F">
        <w:rPr>
          <w:b/>
          <w:bCs/>
        </w:rPr>
        <w:tab/>
      </w:r>
      <w:r w:rsidR="00DC1C8F">
        <w:rPr>
          <w:b/>
          <w:bCs/>
        </w:rPr>
        <w:tab/>
      </w:r>
      <w:r w:rsidR="00DC1C8F">
        <w:rPr>
          <w:b/>
          <w:bCs/>
        </w:rPr>
        <w:tab/>
      </w:r>
      <w:r w:rsidR="00DC1C8F">
        <w:rPr>
          <w:b/>
          <w:bCs/>
        </w:rPr>
        <w:tab/>
      </w:r>
      <w:r w:rsidR="00DC1C8F">
        <w:rPr>
          <w:b/>
          <w:bCs/>
        </w:rPr>
        <w:tab/>
      </w:r>
      <w:r w:rsidR="00DC1C8F">
        <w:rPr>
          <w:b/>
          <w:bCs/>
        </w:rPr>
        <w:tab/>
      </w:r>
      <w:r w:rsidR="0035708E" w:rsidRPr="00056F15">
        <w:t>Premises Licence Ground Rules Festival In The Grounds Of Deene Park</w:t>
      </w:r>
      <w:r w:rsidR="00A959F2">
        <w:tab/>
        <w:t xml:space="preserve">         </w:t>
      </w:r>
      <w:r w:rsidR="005F7AE4">
        <w:t xml:space="preserve"> </w:t>
      </w:r>
      <w:r w:rsidR="00603A5E">
        <w:rPr>
          <w:b/>
          <w:bCs/>
        </w:rPr>
        <w:t>26/03</w:t>
      </w:r>
      <w:r w:rsidR="002D1CBF">
        <w:rPr>
          <w:b/>
          <w:bCs/>
        </w:rPr>
        <w:t>4</w:t>
      </w:r>
      <w:r w:rsidR="00603A5E">
        <w:rPr>
          <w:b/>
          <w:bCs/>
        </w:rPr>
        <w:tab/>
      </w:r>
      <w:r w:rsidR="00603A5E">
        <w:rPr>
          <w:b/>
          <w:bCs/>
        </w:rPr>
        <w:tab/>
      </w:r>
      <w:r w:rsidR="0006545B">
        <w:rPr>
          <w:b/>
          <w:bCs/>
        </w:rPr>
        <w:t>To receive report from Complaint meeting held 4 February 2026</w:t>
      </w:r>
    </w:p>
    <w:p w14:paraId="4762AB7B" w14:textId="70364459" w:rsidR="00F34C74" w:rsidRDefault="00482378" w:rsidP="00B535F9">
      <w:pPr>
        <w:spacing w:line="278" w:lineRule="auto"/>
        <w:ind w:left="1440" w:hanging="1440"/>
        <w:rPr>
          <w:b/>
          <w:bCs/>
        </w:rPr>
      </w:pPr>
      <w:r>
        <w:rPr>
          <w:b/>
          <w:bCs/>
        </w:rPr>
        <w:t>26/</w:t>
      </w:r>
      <w:r w:rsidR="00C0793E">
        <w:rPr>
          <w:b/>
          <w:bCs/>
        </w:rPr>
        <w:t>03</w:t>
      </w:r>
      <w:r w:rsidR="002D1CBF">
        <w:rPr>
          <w:b/>
          <w:bCs/>
        </w:rPr>
        <w:t>5</w:t>
      </w:r>
      <w:r>
        <w:rPr>
          <w:b/>
          <w:bCs/>
        </w:rPr>
        <w:tab/>
        <w:t xml:space="preserve">Permission requested from Gretton PSA </w:t>
      </w:r>
      <w:r w:rsidR="00652371">
        <w:rPr>
          <w:b/>
          <w:bCs/>
        </w:rPr>
        <w:t xml:space="preserve">to use the Sports Field for a Colour run on </w:t>
      </w:r>
      <w:r w:rsidR="00B535F9">
        <w:rPr>
          <w:b/>
          <w:bCs/>
        </w:rPr>
        <w:t xml:space="preserve">Friday </w:t>
      </w:r>
      <w:r w:rsidR="00652371">
        <w:rPr>
          <w:b/>
          <w:bCs/>
        </w:rPr>
        <w:t>1</w:t>
      </w:r>
      <w:r w:rsidR="00B535F9">
        <w:rPr>
          <w:b/>
          <w:bCs/>
        </w:rPr>
        <w:t>7</w:t>
      </w:r>
      <w:r w:rsidR="00652371">
        <w:rPr>
          <w:b/>
          <w:bCs/>
        </w:rPr>
        <w:t xml:space="preserve"> July 2026</w:t>
      </w:r>
      <w:r w:rsidR="00B429A1" w:rsidRPr="00DF6D04">
        <w:rPr>
          <w:b/>
          <w:bCs/>
        </w:rPr>
        <w:t xml:space="preserve">   </w:t>
      </w:r>
    </w:p>
    <w:p w14:paraId="410FB78B" w14:textId="404F1DA9" w:rsidR="00C5212A" w:rsidRDefault="00F34C74" w:rsidP="00B535F9">
      <w:pPr>
        <w:spacing w:line="278" w:lineRule="auto"/>
        <w:ind w:left="1440" w:hanging="1440"/>
        <w:rPr>
          <w:b/>
          <w:bCs/>
        </w:rPr>
      </w:pPr>
      <w:r>
        <w:rPr>
          <w:b/>
          <w:bCs/>
        </w:rPr>
        <w:t>26/</w:t>
      </w:r>
      <w:r w:rsidR="00C0793E">
        <w:rPr>
          <w:b/>
          <w:bCs/>
        </w:rPr>
        <w:t>03</w:t>
      </w:r>
      <w:r w:rsidR="002D1CBF">
        <w:rPr>
          <w:b/>
          <w:bCs/>
        </w:rPr>
        <w:t>6</w:t>
      </w:r>
      <w:r>
        <w:rPr>
          <w:b/>
          <w:bCs/>
        </w:rPr>
        <w:tab/>
        <w:t xml:space="preserve">To discuss an Action Plan for the </w:t>
      </w:r>
      <w:r w:rsidR="0037481E">
        <w:rPr>
          <w:b/>
          <w:bCs/>
        </w:rPr>
        <w:t>Annual Parish meeting that is to be held in April 2026</w:t>
      </w:r>
      <w:r w:rsidR="00B429A1" w:rsidRPr="00DF6D04">
        <w:rPr>
          <w:b/>
          <w:bCs/>
        </w:rPr>
        <w:t xml:space="preserve"> </w:t>
      </w:r>
    </w:p>
    <w:p w14:paraId="1BAFAC1C" w14:textId="29770C82" w:rsidR="00354E3B" w:rsidRDefault="00C5212A" w:rsidP="00B535F9">
      <w:pPr>
        <w:spacing w:line="278" w:lineRule="auto"/>
        <w:ind w:left="1440" w:hanging="1440"/>
        <w:rPr>
          <w:b/>
          <w:bCs/>
        </w:rPr>
      </w:pPr>
      <w:r>
        <w:rPr>
          <w:b/>
          <w:bCs/>
        </w:rPr>
        <w:t>26</w:t>
      </w:r>
      <w:r w:rsidR="00873037">
        <w:rPr>
          <w:b/>
          <w:bCs/>
        </w:rPr>
        <w:t>/</w:t>
      </w:r>
      <w:r w:rsidR="00C0793E">
        <w:rPr>
          <w:b/>
          <w:bCs/>
        </w:rPr>
        <w:t>03</w:t>
      </w:r>
      <w:r w:rsidR="002D1CBF">
        <w:rPr>
          <w:b/>
          <w:bCs/>
        </w:rPr>
        <w:t>7</w:t>
      </w:r>
      <w:r w:rsidR="00873037">
        <w:rPr>
          <w:b/>
          <w:bCs/>
        </w:rPr>
        <w:tab/>
        <w:t>To receive update on the Gretton Recreation Ground Management Committee</w:t>
      </w:r>
      <w:r w:rsidR="00322AD3">
        <w:rPr>
          <w:b/>
          <w:bCs/>
        </w:rPr>
        <w:t xml:space="preserve"> Terms of Reference</w:t>
      </w:r>
    </w:p>
    <w:p w14:paraId="5FEF1F31" w14:textId="0BE0A328" w:rsidR="007C2526" w:rsidRDefault="007C2526" w:rsidP="00B535F9">
      <w:pPr>
        <w:spacing w:line="278" w:lineRule="auto"/>
        <w:ind w:left="1440" w:hanging="1440"/>
        <w:rPr>
          <w:b/>
          <w:bCs/>
        </w:rPr>
      </w:pPr>
      <w:r>
        <w:rPr>
          <w:b/>
          <w:bCs/>
        </w:rPr>
        <w:t>26/038</w:t>
      </w:r>
      <w:r>
        <w:rPr>
          <w:b/>
          <w:bCs/>
        </w:rPr>
        <w:tab/>
        <w:t>To receive an update on GSSC Lease</w:t>
      </w:r>
    </w:p>
    <w:p w14:paraId="452D8F4D" w14:textId="7FD56513" w:rsidR="000022A7" w:rsidRDefault="000022A7" w:rsidP="00B535F9">
      <w:pPr>
        <w:spacing w:line="278" w:lineRule="auto"/>
        <w:ind w:left="1440" w:hanging="1440"/>
        <w:rPr>
          <w:b/>
          <w:bCs/>
        </w:rPr>
      </w:pPr>
      <w:r>
        <w:rPr>
          <w:b/>
          <w:bCs/>
        </w:rPr>
        <w:t>26/</w:t>
      </w:r>
      <w:r w:rsidR="00C0793E">
        <w:rPr>
          <w:b/>
          <w:bCs/>
        </w:rPr>
        <w:t>0</w:t>
      </w:r>
      <w:r w:rsidR="004850BB">
        <w:rPr>
          <w:b/>
          <w:bCs/>
        </w:rPr>
        <w:t>3</w:t>
      </w:r>
      <w:r w:rsidR="007C2526">
        <w:rPr>
          <w:b/>
          <w:bCs/>
        </w:rPr>
        <w:t>9</w:t>
      </w:r>
      <w:r>
        <w:rPr>
          <w:b/>
          <w:bCs/>
        </w:rPr>
        <w:tab/>
        <w:t xml:space="preserve">To propose a motion to </w:t>
      </w:r>
      <w:r w:rsidR="002B1799">
        <w:rPr>
          <w:b/>
          <w:bCs/>
        </w:rPr>
        <w:t>re</w:t>
      </w:r>
      <w:r w:rsidR="003E066D">
        <w:rPr>
          <w:b/>
          <w:bCs/>
        </w:rPr>
        <w:t xml:space="preserve"> instigate listing</w:t>
      </w:r>
      <w:r w:rsidR="006950F4">
        <w:rPr>
          <w:b/>
          <w:bCs/>
        </w:rPr>
        <w:t xml:space="preserve"> of the Community Assets as per the Neighbourhood Plan</w:t>
      </w:r>
    </w:p>
    <w:p w14:paraId="5C30F85A" w14:textId="56EEBE12" w:rsidR="004850BB" w:rsidRDefault="00354E3B" w:rsidP="00B535F9">
      <w:pPr>
        <w:spacing w:line="278" w:lineRule="auto"/>
        <w:ind w:left="1440" w:hanging="1440"/>
        <w:rPr>
          <w:b/>
          <w:bCs/>
        </w:rPr>
      </w:pPr>
      <w:r>
        <w:rPr>
          <w:b/>
          <w:bCs/>
        </w:rPr>
        <w:t>26/</w:t>
      </w:r>
      <w:r w:rsidR="00C0793E">
        <w:rPr>
          <w:b/>
          <w:bCs/>
        </w:rPr>
        <w:t>0</w:t>
      </w:r>
      <w:r w:rsidR="007C2526">
        <w:rPr>
          <w:b/>
          <w:bCs/>
        </w:rPr>
        <w:t>40</w:t>
      </w:r>
      <w:r>
        <w:rPr>
          <w:b/>
          <w:bCs/>
        </w:rPr>
        <w:tab/>
      </w:r>
      <w:r w:rsidR="00924557">
        <w:rPr>
          <w:b/>
          <w:bCs/>
        </w:rPr>
        <w:t xml:space="preserve">To propose that </w:t>
      </w:r>
      <w:r w:rsidR="00DB6BB7">
        <w:rPr>
          <w:b/>
          <w:bCs/>
        </w:rPr>
        <w:t>copies of the title plans for all</w:t>
      </w:r>
      <w:r w:rsidR="0042694F">
        <w:rPr>
          <w:b/>
          <w:bCs/>
        </w:rPr>
        <w:t xml:space="preserve"> Parish Council owned properties</w:t>
      </w:r>
      <w:r w:rsidR="00DB6BB7">
        <w:rPr>
          <w:b/>
          <w:bCs/>
        </w:rPr>
        <w:t xml:space="preserve"> </w:t>
      </w:r>
      <w:r w:rsidR="00BC3500">
        <w:rPr>
          <w:b/>
          <w:bCs/>
        </w:rPr>
        <w:t>are obtained</w:t>
      </w:r>
      <w:r w:rsidR="00B429A1" w:rsidRPr="00DF6D04">
        <w:rPr>
          <w:b/>
          <w:bCs/>
        </w:rPr>
        <w:t xml:space="preserve">  </w:t>
      </w:r>
    </w:p>
    <w:p w14:paraId="0E5A351C" w14:textId="076A2093" w:rsidR="000F7C99" w:rsidRDefault="004850BB" w:rsidP="000F7C99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eastAsia="en-GB"/>
        </w:rPr>
      </w:pPr>
      <w:r>
        <w:rPr>
          <w:b/>
          <w:bCs/>
        </w:rPr>
        <w:t>26/0</w:t>
      </w:r>
      <w:r w:rsidR="008553AE">
        <w:rPr>
          <w:b/>
          <w:bCs/>
        </w:rPr>
        <w:t>4</w:t>
      </w:r>
      <w:r w:rsidR="007C2526">
        <w:rPr>
          <w:b/>
          <w:bCs/>
        </w:rPr>
        <w:t>1</w:t>
      </w:r>
      <w:r>
        <w:rPr>
          <w:b/>
          <w:bCs/>
        </w:rPr>
        <w:tab/>
      </w:r>
      <w:r w:rsidR="001B3472">
        <w:rPr>
          <w:b/>
          <w:bCs/>
        </w:rPr>
        <w:t xml:space="preserve"> </w:t>
      </w:r>
      <w:r w:rsidR="000F7C99">
        <w:rPr>
          <w:b/>
          <w:bCs/>
        </w:rPr>
        <w:tab/>
      </w:r>
      <w:r w:rsidR="000F7C99" w:rsidRPr="000F7C99">
        <w:rPr>
          <w:rFonts w:eastAsia="Times New Roman" w:cstheme="minorHAnsi"/>
          <w:b/>
          <w:bCs/>
          <w:color w:val="000000"/>
          <w:lang w:eastAsia="en-GB"/>
        </w:rPr>
        <w:t>Proposal to seek tenders for Tree Survey of PC managed sites</w:t>
      </w:r>
    </w:p>
    <w:p w14:paraId="53693B92" w14:textId="2938E879" w:rsidR="006E0F6D" w:rsidRPr="006E0F6D" w:rsidRDefault="000F7C99" w:rsidP="006E0F6D">
      <w:pPr>
        <w:shd w:val="clear" w:color="auto" w:fill="FFFFFF"/>
        <w:spacing w:before="100" w:beforeAutospacing="1" w:after="100" w:afterAutospacing="1" w:line="240" w:lineRule="auto"/>
        <w:ind w:left="1440" w:hanging="1440"/>
        <w:rPr>
          <w:rFonts w:eastAsia="Times New Roman" w:cstheme="minorHAnsi"/>
          <w:b/>
          <w:bCs/>
          <w:color w:val="000000"/>
          <w:lang w:eastAsia="en-GB"/>
        </w:rPr>
      </w:pPr>
      <w:r>
        <w:rPr>
          <w:rFonts w:eastAsia="Times New Roman" w:cstheme="minorHAnsi"/>
          <w:b/>
          <w:bCs/>
          <w:color w:val="000000"/>
          <w:lang w:eastAsia="en-GB"/>
        </w:rPr>
        <w:t>26/0</w:t>
      </w:r>
      <w:r w:rsidR="002B3A49">
        <w:rPr>
          <w:rFonts w:eastAsia="Times New Roman" w:cstheme="minorHAnsi"/>
          <w:b/>
          <w:bCs/>
          <w:color w:val="000000"/>
          <w:lang w:eastAsia="en-GB"/>
        </w:rPr>
        <w:t>4</w:t>
      </w:r>
      <w:r w:rsidR="007C2526">
        <w:rPr>
          <w:rFonts w:eastAsia="Times New Roman" w:cstheme="minorHAnsi"/>
          <w:b/>
          <w:bCs/>
          <w:color w:val="000000"/>
          <w:lang w:eastAsia="en-GB"/>
        </w:rPr>
        <w:t>2</w:t>
      </w:r>
      <w:r>
        <w:rPr>
          <w:rFonts w:eastAsia="Times New Roman" w:cstheme="minorHAnsi"/>
          <w:b/>
          <w:bCs/>
          <w:color w:val="000000"/>
          <w:lang w:eastAsia="en-GB"/>
        </w:rPr>
        <w:tab/>
      </w:r>
      <w:r w:rsidR="006E0F6D" w:rsidRPr="006E0F6D">
        <w:rPr>
          <w:rFonts w:eastAsia="Times New Roman" w:cstheme="minorHAnsi"/>
          <w:b/>
          <w:bCs/>
          <w:color w:val="000000"/>
          <w:lang w:eastAsia="en-GB"/>
        </w:rPr>
        <w:t>Proposal to seek tenders for grass cutting and hedgerow maintenance at PC managed sites.</w:t>
      </w:r>
    </w:p>
    <w:p w14:paraId="6003D6D3" w14:textId="071F272F" w:rsidR="000F7C99" w:rsidRPr="000F7C99" w:rsidRDefault="000F7C99" w:rsidP="000F7C99">
      <w:pPr>
        <w:shd w:val="clear" w:color="auto" w:fill="FFFFFF"/>
        <w:spacing w:before="100" w:beforeAutospacing="1" w:after="100" w:afterAutospacing="1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</w:p>
    <w:p w14:paraId="54AB7A03" w14:textId="35B42BAB" w:rsidR="00154AC4" w:rsidRPr="00DF6D04" w:rsidRDefault="001B3472" w:rsidP="00B535F9">
      <w:pPr>
        <w:spacing w:line="278" w:lineRule="auto"/>
        <w:ind w:left="1440" w:hanging="1440"/>
        <w:rPr>
          <w:b/>
          <w:bCs/>
        </w:rPr>
      </w:pPr>
      <w:r>
        <w:rPr>
          <w:b/>
          <w:bCs/>
        </w:rPr>
        <w:t xml:space="preserve">                        </w:t>
      </w:r>
    </w:p>
    <w:p w14:paraId="7F8157AC" w14:textId="06B62585" w:rsidR="00477E58" w:rsidRDefault="00B429A1" w:rsidP="1903D94A">
      <w:pPr>
        <w:spacing w:after="0"/>
        <w:ind w:left="1440" w:hanging="1440"/>
        <w:rPr>
          <w:b/>
          <w:bCs/>
          <w:color w:val="000000" w:themeColor="text1"/>
        </w:rPr>
      </w:pPr>
      <w:r w:rsidRPr="00B429A1">
        <w:rPr>
          <w:b/>
          <w:bCs/>
          <w:color w:val="000000" w:themeColor="text1"/>
        </w:rPr>
        <w:t>2</w:t>
      </w:r>
      <w:r w:rsidR="00284711">
        <w:rPr>
          <w:b/>
          <w:bCs/>
          <w:color w:val="000000" w:themeColor="text1"/>
        </w:rPr>
        <w:t>6</w:t>
      </w:r>
      <w:r w:rsidRPr="00B429A1">
        <w:rPr>
          <w:b/>
          <w:bCs/>
          <w:color w:val="000000" w:themeColor="text1"/>
        </w:rPr>
        <w:t>/</w:t>
      </w:r>
      <w:r w:rsidR="00C0793E">
        <w:rPr>
          <w:b/>
          <w:bCs/>
          <w:color w:val="000000" w:themeColor="text1"/>
        </w:rPr>
        <w:t>0</w:t>
      </w:r>
      <w:r w:rsidR="002B3A49">
        <w:rPr>
          <w:b/>
          <w:bCs/>
          <w:color w:val="000000" w:themeColor="text1"/>
        </w:rPr>
        <w:t>4</w:t>
      </w:r>
      <w:r w:rsidR="007C2526">
        <w:rPr>
          <w:b/>
          <w:bCs/>
          <w:color w:val="000000" w:themeColor="text1"/>
        </w:rPr>
        <w:t>3</w:t>
      </w:r>
      <w:r>
        <w:rPr>
          <w:b/>
          <w:bCs/>
          <w:color w:val="000000" w:themeColor="text1"/>
        </w:rPr>
        <w:tab/>
      </w:r>
      <w:r w:rsidR="000730EC" w:rsidRPr="00D91273">
        <w:rPr>
          <w:b/>
          <w:bCs/>
          <w:color w:val="000000" w:themeColor="text1"/>
        </w:rPr>
        <w:t xml:space="preserve">To Receive </w:t>
      </w:r>
      <w:r w:rsidR="000741A0" w:rsidRPr="00D91273">
        <w:rPr>
          <w:b/>
          <w:bCs/>
          <w:color w:val="000000" w:themeColor="text1"/>
        </w:rPr>
        <w:t>Councillors reports on their activities</w:t>
      </w:r>
    </w:p>
    <w:p w14:paraId="690A4314" w14:textId="26B2EDC2" w:rsidR="008C59D9" w:rsidRDefault="008C59D9" w:rsidP="1903D94A">
      <w:pPr>
        <w:spacing w:after="0"/>
        <w:ind w:left="1440" w:hanging="144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26/</w:t>
      </w:r>
      <w:r w:rsidR="008553AE">
        <w:rPr>
          <w:b/>
          <w:bCs/>
          <w:color w:val="000000" w:themeColor="text1"/>
        </w:rPr>
        <w:t>04</w:t>
      </w:r>
      <w:r w:rsidR="007C2526">
        <w:rPr>
          <w:b/>
          <w:bCs/>
          <w:color w:val="000000" w:themeColor="text1"/>
        </w:rPr>
        <w:t>4</w:t>
      </w:r>
      <w:r>
        <w:rPr>
          <w:b/>
          <w:bCs/>
          <w:color w:val="000000" w:themeColor="text1"/>
        </w:rPr>
        <w:tab/>
      </w:r>
      <w:r w:rsidR="00BA08F0">
        <w:rPr>
          <w:b/>
          <w:bCs/>
          <w:color w:val="000000" w:themeColor="text1"/>
        </w:rPr>
        <w:t>Asset Inspection Cllr’s involvement</w:t>
      </w:r>
      <w:r w:rsidR="0010774F">
        <w:rPr>
          <w:b/>
          <w:bCs/>
          <w:color w:val="000000" w:themeColor="text1"/>
        </w:rPr>
        <w:t xml:space="preserve"> update</w:t>
      </w:r>
    </w:p>
    <w:p w14:paraId="3B1324C8" w14:textId="7C83D7A0" w:rsidR="00BA08F0" w:rsidRDefault="00BA08F0" w:rsidP="1903D94A">
      <w:pPr>
        <w:spacing w:after="0"/>
        <w:ind w:left="1440" w:hanging="144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2</w:t>
      </w:r>
      <w:r w:rsidR="00A17F81">
        <w:rPr>
          <w:b/>
          <w:bCs/>
          <w:color w:val="000000" w:themeColor="text1"/>
        </w:rPr>
        <w:t>6/</w:t>
      </w:r>
      <w:r w:rsidR="008553AE">
        <w:rPr>
          <w:b/>
          <w:bCs/>
          <w:color w:val="000000" w:themeColor="text1"/>
        </w:rPr>
        <w:t>04</w:t>
      </w:r>
      <w:r w:rsidR="007C2526">
        <w:rPr>
          <w:b/>
          <w:bCs/>
          <w:color w:val="000000" w:themeColor="text1"/>
        </w:rPr>
        <w:t>5</w:t>
      </w:r>
      <w:r w:rsidR="00A17F81">
        <w:rPr>
          <w:b/>
          <w:bCs/>
          <w:color w:val="000000" w:themeColor="text1"/>
        </w:rPr>
        <w:tab/>
        <w:t>Update on 2026/27 Budget</w:t>
      </w:r>
    </w:p>
    <w:p w14:paraId="5AF12607" w14:textId="77A3A0AB" w:rsidR="00F41170" w:rsidRDefault="00F41170" w:rsidP="1903D94A">
      <w:pPr>
        <w:spacing w:after="0"/>
        <w:ind w:left="1440" w:hanging="144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26/</w:t>
      </w:r>
      <w:r w:rsidR="008553AE">
        <w:rPr>
          <w:b/>
          <w:bCs/>
          <w:color w:val="000000" w:themeColor="text1"/>
        </w:rPr>
        <w:t>04</w:t>
      </w:r>
      <w:r w:rsidR="007C2526">
        <w:rPr>
          <w:b/>
          <w:bCs/>
          <w:color w:val="000000" w:themeColor="text1"/>
        </w:rPr>
        <w:t>6</w:t>
      </w:r>
      <w:r>
        <w:rPr>
          <w:b/>
          <w:bCs/>
          <w:color w:val="000000" w:themeColor="text1"/>
        </w:rPr>
        <w:tab/>
      </w:r>
      <w:r w:rsidR="0094402E">
        <w:rPr>
          <w:b/>
          <w:bCs/>
          <w:color w:val="000000" w:themeColor="text1"/>
        </w:rPr>
        <w:t>Update on Rental options of Stone Pit Close</w:t>
      </w:r>
    </w:p>
    <w:p w14:paraId="131041AB" w14:textId="515D17C2" w:rsidR="002B21AD" w:rsidRDefault="003E2144" w:rsidP="008553AE">
      <w:pPr>
        <w:shd w:val="clear" w:color="auto" w:fill="FFFFFF"/>
        <w:ind w:left="1440" w:hanging="1440"/>
        <w:rPr>
          <w:b/>
          <w:bCs/>
        </w:rPr>
      </w:pPr>
      <w:r>
        <w:rPr>
          <w:b/>
          <w:bCs/>
        </w:rPr>
        <w:t>26/</w:t>
      </w:r>
      <w:r w:rsidR="00C0793E">
        <w:rPr>
          <w:b/>
          <w:bCs/>
        </w:rPr>
        <w:t>0</w:t>
      </w:r>
      <w:r w:rsidR="00F42166">
        <w:rPr>
          <w:b/>
          <w:bCs/>
        </w:rPr>
        <w:t>4</w:t>
      </w:r>
      <w:r w:rsidR="007C2526">
        <w:rPr>
          <w:b/>
          <w:bCs/>
        </w:rPr>
        <w:t>7</w:t>
      </w:r>
      <w:r w:rsidR="008553AE">
        <w:rPr>
          <w:b/>
          <w:bCs/>
        </w:rPr>
        <w:tab/>
      </w:r>
      <w:r>
        <w:rPr>
          <w:b/>
          <w:bCs/>
        </w:rPr>
        <w:t xml:space="preserve">To </w:t>
      </w:r>
      <w:r w:rsidR="002D2F4C">
        <w:rPr>
          <w:b/>
          <w:bCs/>
        </w:rPr>
        <w:t xml:space="preserve">receive and approve the Finance reports for </w:t>
      </w:r>
      <w:r w:rsidR="008A374D">
        <w:rPr>
          <w:b/>
          <w:bCs/>
        </w:rPr>
        <w:t>October November and December 2025</w:t>
      </w:r>
    </w:p>
    <w:p w14:paraId="7E7C07FA" w14:textId="76A76905" w:rsidR="008A374D" w:rsidRDefault="002B21AD" w:rsidP="00C21A99">
      <w:pPr>
        <w:shd w:val="clear" w:color="auto" w:fill="FFFFFF"/>
        <w:ind w:left="1440" w:hanging="1440"/>
        <w:rPr>
          <w:b/>
          <w:bCs/>
        </w:rPr>
      </w:pPr>
      <w:r>
        <w:rPr>
          <w:b/>
          <w:bCs/>
        </w:rPr>
        <w:t>26/04</w:t>
      </w:r>
      <w:r w:rsidR="007C2526">
        <w:rPr>
          <w:b/>
          <w:bCs/>
        </w:rPr>
        <w:t>8</w:t>
      </w:r>
      <w:r>
        <w:rPr>
          <w:b/>
          <w:bCs/>
        </w:rPr>
        <w:tab/>
      </w:r>
      <w:r w:rsidR="003A51AB">
        <w:rPr>
          <w:b/>
          <w:bCs/>
        </w:rPr>
        <w:t xml:space="preserve">To discuss the Parish Council covering the fees if the Clerk is to </w:t>
      </w:r>
      <w:r w:rsidR="00C51A05">
        <w:rPr>
          <w:b/>
          <w:bCs/>
        </w:rPr>
        <w:t>have SCC membership as seen in the Update from NCALC</w:t>
      </w:r>
      <w:r w:rsidR="00056F15">
        <w:rPr>
          <w:b/>
          <w:bCs/>
        </w:rPr>
        <w:tab/>
      </w:r>
      <w:r w:rsidR="00812D48">
        <w:rPr>
          <w:b/>
          <w:bCs/>
        </w:rPr>
        <w:tab/>
      </w:r>
    </w:p>
    <w:p w14:paraId="1C9B4E32" w14:textId="0F132A24" w:rsidR="00812D48" w:rsidRDefault="00812D48" w:rsidP="008818C2">
      <w:pPr>
        <w:shd w:val="clear" w:color="auto" w:fill="FFFFFF"/>
        <w:ind w:left="1440" w:hanging="1440"/>
        <w:rPr>
          <w:b/>
          <w:bCs/>
        </w:rPr>
      </w:pPr>
      <w:r>
        <w:rPr>
          <w:b/>
          <w:bCs/>
        </w:rPr>
        <w:t>26/</w:t>
      </w:r>
      <w:r w:rsidR="00C0793E">
        <w:rPr>
          <w:b/>
          <w:bCs/>
        </w:rPr>
        <w:t>04</w:t>
      </w:r>
      <w:r w:rsidR="007C2526">
        <w:rPr>
          <w:b/>
          <w:bCs/>
        </w:rPr>
        <w:t>9</w:t>
      </w:r>
      <w:r>
        <w:rPr>
          <w:b/>
          <w:bCs/>
        </w:rPr>
        <w:tab/>
        <w:t xml:space="preserve">To receive report on Clerk’s appraisal and pay review </w:t>
      </w:r>
      <w:r w:rsidR="00C959DF">
        <w:rPr>
          <w:b/>
          <w:bCs/>
        </w:rPr>
        <w:t>recommendation</w:t>
      </w:r>
    </w:p>
    <w:p w14:paraId="66834DB9" w14:textId="6F916493" w:rsidR="007A5205" w:rsidRDefault="008A374D" w:rsidP="008818C2">
      <w:pPr>
        <w:shd w:val="clear" w:color="auto" w:fill="FFFFFF"/>
        <w:ind w:left="1440" w:hanging="1440"/>
        <w:rPr>
          <w:b/>
          <w:bCs/>
        </w:rPr>
      </w:pPr>
      <w:r>
        <w:rPr>
          <w:b/>
          <w:bCs/>
        </w:rPr>
        <w:t>26/</w:t>
      </w:r>
      <w:r w:rsidR="00C0793E">
        <w:rPr>
          <w:b/>
          <w:bCs/>
        </w:rPr>
        <w:t>0</w:t>
      </w:r>
      <w:r w:rsidR="007C2526">
        <w:rPr>
          <w:b/>
          <w:bCs/>
        </w:rPr>
        <w:t>50</w:t>
      </w:r>
      <w:r>
        <w:rPr>
          <w:b/>
          <w:bCs/>
        </w:rPr>
        <w:tab/>
        <w:t>Update on Domain</w:t>
      </w:r>
      <w:r w:rsidR="006C6AAB">
        <w:rPr>
          <w:b/>
          <w:bCs/>
        </w:rPr>
        <w:t xml:space="preserve"> email and website</w:t>
      </w:r>
    </w:p>
    <w:p w14:paraId="0A06B6C8" w14:textId="42B19EE3" w:rsidR="00A059A7" w:rsidRPr="00C21A99" w:rsidRDefault="007A5205" w:rsidP="00C21A99">
      <w:pPr>
        <w:spacing w:line="278" w:lineRule="auto"/>
        <w:rPr>
          <w:b/>
          <w:bCs/>
        </w:rPr>
      </w:pPr>
      <w:r>
        <w:rPr>
          <w:b/>
          <w:bCs/>
        </w:rPr>
        <w:t>26/0</w:t>
      </w:r>
      <w:r w:rsidR="008553AE">
        <w:rPr>
          <w:b/>
          <w:bCs/>
        </w:rPr>
        <w:t>5</w:t>
      </w:r>
      <w:r w:rsidR="007C2526">
        <w:rPr>
          <w:b/>
          <w:bCs/>
        </w:rPr>
        <w:t>1</w:t>
      </w:r>
      <w:r w:rsidR="007C2526">
        <w:rPr>
          <w:b/>
          <w:bCs/>
        </w:rPr>
        <w:tab/>
      </w:r>
      <w:r>
        <w:rPr>
          <w:b/>
          <w:bCs/>
        </w:rPr>
        <w:tab/>
        <w:t>To Receive update on FOI request</w:t>
      </w:r>
      <w:r w:rsidR="3250277C" w:rsidRPr="00D91273">
        <w:rPr>
          <w:b/>
          <w:bCs/>
        </w:rPr>
        <w:tab/>
      </w:r>
      <w:r w:rsidR="008818C2">
        <w:rPr>
          <w:b/>
          <w:bCs/>
        </w:rPr>
        <w:t xml:space="preserve"> </w:t>
      </w:r>
      <w:r w:rsidR="00C21A99">
        <w:rPr>
          <w:b/>
          <w:bCs/>
        </w:rPr>
        <w:tab/>
      </w:r>
      <w:r w:rsidR="00C21A99">
        <w:rPr>
          <w:b/>
          <w:bCs/>
        </w:rPr>
        <w:tab/>
      </w:r>
      <w:r w:rsidR="00C21A99">
        <w:rPr>
          <w:b/>
          <w:bCs/>
        </w:rPr>
        <w:tab/>
      </w:r>
      <w:r w:rsidR="00C21A99">
        <w:rPr>
          <w:b/>
          <w:bCs/>
        </w:rPr>
        <w:tab/>
        <w:t xml:space="preserve">          </w:t>
      </w:r>
      <w:r w:rsidR="3D56AA92" w:rsidRPr="00D91273">
        <w:rPr>
          <w:b/>
          <w:bCs/>
          <w:color w:val="000000" w:themeColor="text1"/>
        </w:rPr>
        <w:t>2</w:t>
      </w:r>
      <w:r w:rsidR="00284711">
        <w:rPr>
          <w:b/>
          <w:bCs/>
          <w:color w:val="000000" w:themeColor="text1"/>
        </w:rPr>
        <w:t>6</w:t>
      </w:r>
      <w:r w:rsidR="3D56AA92" w:rsidRPr="00D91273">
        <w:rPr>
          <w:b/>
          <w:bCs/>
          <w:color w:val="000000" w:themeColor="text1"/>
        </w:rPr>
        <w:t>/</w:t>
      </w:r>
      <w:r w:rsidR="00C0793E">
        <w:rPr>
          <w:b/>
          <w:bCs/>
          <w:color w:val="000000" w:themeColor="text1"/>
        </w:rPr>
        <w:t>0</w:t>
      </w:r>
      <w:r w:rsidR="008553AE">
        <w:rPr>
          <w:b/>
          <w:bCs/>
          <w:color w:val="000000" w:themeColor="text1"/>
        </w:rPr>
        <w:t>5</w:t>
      </w:r>
      <w:r w:rsidR="007C2526">
        <w:rPr>
          <w:b/>
          <w:bCs/>
          <w:color w:val="000000" w:themeColor="text1"/>
        </w:rPr>
        <w:t>2</w:t>
      </w:r>
      <w:r w:rsidR="00F95DBF" w:rsidRPr="00D91273">
        <w:rPr>
          <w:b/>
          <w:bCs/>
          <w:color w:val="000000" w:themeColor="text1"/>
        </w:rPr>
        <w:tab/>
      </w:r>
      <w:r w:rsidR="00C21A99">
        <w:rPr>
          <w:b/>
          <w:bCs/>
          <w:color w:val="000000" w:themeColor="text1"/>
        </w:rPr>
        <w:tab/>
      </w:r>
      <w:r w:rsidR="3D56AA92" w:rsidRPr="00D91273">
        <w:rPr>
          <w:b/>
          <w:bCs/>
          <w:color w:val="000000" w:themeColor="text1"/>
        </w:rPr>
        <w:t>T</w:t>
      </w:r>
      <w:r w:rsidR="3D56AA92" w:rsidRPr="00D91273">
        <w:rPr>
          <w:b/>
          <w:bCs/>
        </w:rPr>
        <w:t>o receive a report on any correspondence received since the previous meeting.</w:t>
      </w:r>
    </w:p>
    <w:p w14:paraId="6DF3BE0E" w14:textId="526787E9" w:rsidR="00A059A7" w:rsidRPr="00D91273" w:rsidRDefault="3D56AA92" w:rsidP="3D56AA92">
      <w:pPr>
        <w:pStyle w:val="NormalWeb"/>
        <w:rPr>
          <w:rFonts w:asciiTheme="minorHAnsi" w:hAnsiTheme="minorHAnsi" w:cstheme="minorBidi"/>
          <w:b/>
          <w:bCs/>
          <w:shd w:val="clear" w:color="auto" w:fill="FFFFFF"/>
        </w:rPr>
      </w:pPr>
      <w:r w:rsidRPr="00D91273">
        <w:rPr>
          <w:rFonts w:asciiTheme="minorHAnsi" w:hAnsiTheme="minorHAnsi" w:cstheme="minorBidi"/>
          <w:b/>
          <w:bCs/>
          <w:color w:val="000000" w:themeColor="text1"/>
        </w:rPr>
        <w:t>2</w:t>
      </w:r>
      <w:r w:rsidR="00284711">
        <w:rPr>
          <w:rFonts w:asciiTheme="minorHAnsi" w:hAnsiTheme="minorHAnsi" w:cstheme="minorBidi"/>
          <w:b/>
          <w:bCs/>
          <w:color w:val="000000" w:themeColor="text1"/>
        </w:rPr>
        <w:t>6</w:t>
      </w:r>
      <w:r w:rsidRPr="00D91273">
        <w:rPr>
          <w:rFonts w:asciiTheme="minorHAnsi" w:hAnsiTheme="minorHAnsi" w:cstheme="minorBidi"/>
          <w:b/>
          <w:bCs/>
          <w:color w:val="000000" w:themeColor="text1"/>
        </w:rPr>
        <w:t>/</w:t>
      </w:r>
      <w:r w:rsidR="00C0793E">
        <w:rPr>
          <w:rFonts w:asciiTheme="minorHAnsi" w:hAnsiTheme="minorHAnsi" w:cstheme="minorBidi"/>
          <w:b/>
          <w:bCs/>
          <w:color w:val="000000" w:themeColor="text1"/>
        </w:rPr>
        <w:t>0</w:t>
      </w:r>
      <w:r w:rsidR="008553AE">
        <w:rPr>
          <w:rFonts w:asciiTheme="minorHAnsi" w:hAnsiTheme="minorHAnsi" w:cstheme="minorBidi"/>
          <w:b/>
          <w:bCs/>
          <w:color w:val="000000" w:themeColor="text1"/>
        </w:rPr>
        <w:t>5</w:t>
      </w:r>
      <w:r w:rsidR="007C2526">
        <w:rPr>
          <w:rFonts w:asciiTheme="minorHAnsi" w:hAnsiTheme="minorHAnsi" w:cstheme="minorBidi"/>
          <w:b/>
          <w:bCs/>
          <w:color w:val="000000" w:themeColor="text1"/>
        </w:rPr>
        <w:t>3</w:t>
      </w:r>
      <w:r w:rsidR="00584EA8">
        <w:rPr>
          <w:rFonts w:asciiTheme="minorHAnsi" w:hAnsiTheme="minorHAnsi" w:cstheme="minorBidi"/>
          <w:b/>
          <w:bCs/>
          <w:color w:val="000000" w:themeColor="text1"/>
        </w:rPr>
        <w:tab/>
      </w:r>
      <w:r w:rsidR="3250277C" w:rsidRPr="00D91273">
        <w:rPr>
          <w:b/>
          <w:bCs/>
        </w:rPr>
        <w:tab/>
      </w:r>
      <w:r w:rsidRPr="00D91273">
        <w:rPr>
          <w:rFonts w:asciiTheme="minorHAnsi" w:hAnsiTheme="minorHAnsi" w:cstheme="minorBidi"/>
          <w:b/>
          <w:bCs/>
        </w:rPr>
        <w:t>Councillor questions.</w:t>
      </w:r>
    </w:p>
    <w:p w14:paraId="3369943D" w14:textId="63137A6C" w:rsidR="00A059A7" w:rsidRPr="00D91273" w:rsidRDefault="3D56AA92" w:rsidP="3D56AA92">
      <w:pPr>
        <w:pStyle w:val="NormalWeb"/>
        <w:rPr>
          <w:rFonts w:asciiTheme="minorHAnsi" w:hAnsiTheme="minorHAnsi" w:cstheme="minorBidi"/>
          <w:b/>
          <w:bCs/>
        </w:rPr>
      </w:pPr>
      <w:r w:rsidRPr="00D91273">
        <w:rPr>
          <w:rFonts w:asciiTheme="minorHAnsi" w:hAnsiTheme="minorHAnsi" w:cstheme="minorBidi"/>
          <w:b/>
          <w:bCs/>
          <w:color w:val="000000" w:themeColor="text1"/>
        </w:rPr>
        <w:t>2</w:t>
      </w:r>
      <w:r w:rsidR="00284711">
        <w:rPr>
          <w:rFonts w:asciiTheme="minorHAnsi" w:hAnsiTheme="minorHAnsi" w:cstheme="minorBidi"/>
          <w:b/>
          <w:bCs/>
          <w:color w:val="000000" w:themeColor="text1"/>
        </w:rPr>
        <w:t>6</w:t>
      </w:r>
      <w:r w:rsidRPr="00D91273">
        <w:rPr>
          <w:rFonts w:asciiTheme="minorHAnsi" w:hAnsiTheme="minorHAnsi" w:cstheme="minorBidi"/>
          <w:b/>
          <w:bCs/>
          <w:color w:val="000000" w:themeColor="text1"/>
        </w:rPr>
        <w:t>/</w:t>
      </w:r>
      <w:r w:rsidR="00C0793E">
        <w:rPr>
          <w:rFonts w:asciiTheme="minorHAnsi" w:hAnsiTheme="minorHAnsi" w:cstheme="minorBidi"/>
          <w:b/>
          <w:bCs/>
          <w:color w:val="000000" w:themeColor="text1"/>
        </w:rPr>
        <w:t>0</w:t>
      </w:r>
      <w:r w:rsidR="008553AE">
        <w:rPr>
          <w:rFonts w:asciiTheme="minorHAnsi" w:hAnsiTheme="minorHAnsi" w:cstheme="minorBidi"/>
          <w:b/>
          <w:bCs/>
          <w:color w:val="000000" w:themeColor="text1"/>
        </w:rPr>
        <w:t>5</w:t>
      </w:r>
      <w:r w:rsidR="007C2526">
        <w:rPr>
          <w:rFonts w:asciiTheme="minorHAnsi" w:hAnsiTheme="minorHAnsi" w:cstheme="minorBidi"/>
          <w:b/>
          <w:bCs/>
          <w:color w:val="000000" w:themeColor="text1"/>
        </w:rPr>
        <w:t>4</w:t>
      </w:r>
      <w:r w:rsidR="007C2526">
        <w:rPr>
          <w:rFonts w:asciiTheme="minorHAnsi" w:hAnsiTheme="minorHAnsi" w:cstheme="minorBidi"/>
          <w:b/>
          <w:bCs/>
          <w:color w:val="000000" w:themeColor="text1"/>
        </w:rPr>
        <w:tab/>
      </w:r>
      <w:r w:rsidRPr="00D91273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  <w:r w:rsidR="3250277C" w:rsidRPr="00D91273">
        <w:rPr>
          <w:b/>
          <w:bCs/>
        </w:rPr>
        <w:tab/>
      </w:r>
      <w:r w:rsidRPr="00D91273">
        <w:rPr>
          <w:rFonts w:asciiTheme="minorHAnsi" w:hAnsiTheme="minorHAnsi" w:cstheme="minorBidi"/>
          <w:b/>
          <w:bCs/>
        </w:rPr>
        <w:t>Date of Next Meeting.</w:t>
      </w:r>
    </w:p>
    <w:p w14:paraId="7440D57B" w14:textId="76430E94" w:rsidR="00C95C8C" w:rsidRPr="00D91273" w:rsidRDefault="3D56AA92" w:rsidP="3D56AA92">
      <w:pPr>
        <w:pStyle w:val="NormalWeb"/>
        <w:rPr>
          <w:rFonts w:asciiTheme="minorHAnsi" w:hAnsiTheme="minorHAnsi" w:cstheme="minorBidi"/>
          <w:b/>
          <w:bCs/>
          <w:color w:val="000000" w:themeColor="text1"/>
          <w:shd w:val="clear" w:color="auto" w:fill="FFFFFF"/>
        </w:rPr>
      </w:pPr>
      <w:r w:rsidRPr="00D91273">
        <w:rPr>
          <w:rFonts w:asciiTheme="minorHAnsi" w:hAnsiTheme="minorHAnsi" w:cstheme="minorBidi"/>
          <w:b/>
          <w:bCs/>
        </w:rPr>
        <w:t>2</w:t>
      </w:r>
      <w:r w:rsidR="00284711">
        <w:rPr>
          <w:rFonts w:asciiTheme="minorHAnsi" w:hAnsiTheme="minorHAnsi" w:cstheme="minorBidi"/>
          <w:b/>
          <w:bCs/>
        </w:rPr>
        <w:t>6</w:t>
      </w:r>
      <w:r w:rsidRPr="00D91273">
        <w:rPr>
          <w:rFonts w:asciiTheme="minorHAnsi" w:hAnsiTheme="minorHAnsi" w:cstheme="minorBidi"/>
          <w:b/>
          <w:bCs/>
        </w:rPr>
        <w:t>/</w:t>
      </w:r>
      <w:r w:rsidR="00C0793E">
        <w:rPr>
          <w:rFonts w:asciiTheme="minorHAnsi" w:hAnsiTheme="minorHAnsi" w:cstheme="minorBidi"/>
          <w:b/>
          <w:bCs/>
        </w:rPr>
        <w:t>0</w:t>
      </w:r>
      <w:r w:rsidR="008553AE">
        <w:rPr>
          <w:rFonts w:asciiTheme="minorHAnsi" w:hAnsiTheme="minorHAnsi" w:cstheme="minorBidi"/>
          <w:b/>
          <w:bCs/>
        </w:rPr>
        <w:t>54</w:t>
      </w:r>
      <w:r w:rsidR="007C2526">
        <w:rPr>
          <w:rFonts w:asciiTheme="minorHAnsi" w:hAnsiTheme="minorHAnsi" w:cstheme="minorBidi"/>
          <w:b/>
          <w:bCs/>
        </w:rPr>
        <w:t>5</w:t>
      </w:r>
      <w:r w:rsidR="3250277C" w:rsidRPr="00D91273">
        <w:rPr>
          <w:b/>
          <w:bCs/>
        </w:rPr>
        <w:tab/>
      </w:r>
      <w:r w:rsidRPr="00D91273">
        <w:rPr>
          <w:rFonts w:asciiTheme="minorHAnsi" w:hAnsiTheme="minorHAnsi" w:cstheme="minorBidi"/>
          <w:b/>
          <w:bCs/>
        </w:rPr>
        <w:t>Close.</w:t>
      </w:r>
    </w:p>
    <w:p w14:paraId="78E2C23C" w14:textId="77777777" w:rsidR="00532F7F" w:rsidRPr="003A1795" w:rsidRDefault="00532F7F" w:rsidP="00532F7F">
      <w:pPr>
        <w:spacing w:after="0"/>
        <w:rPr>
          <w:rFonts w:cstheme="minorHAnsi"/>
        </w:rPr>
      </w:pPr>
    </w:p>
    <w:p w14:paraId="61D87FC6" w14:textId="41BCB564" w:rsidR="00532F7F" w:rsidRPr="003A1795" w:rsidRDefault="005D6279" w:rsidP="005D6279">
      <w:pPr>
        <w:spacing w:after="0"/>
        <w:rPr>
          <w:rFonts w:cstheme="minorHAnsi"/>
        </w:rPr>
      </w:pPr>
      <w:r w:rsidRPr="003A1795">
        <w:rPr>
          <w:rFonts w:cstheme="minorHAnsi"/>
          <w:noProof/>
        </w:rPr>
        <w:t>Sign</w:t>
      </w:r>
      <w:r w:rsidR="00532F7F" w:rsidRPr="003A1795">
        <w:rPr>
          <w:rFonts w:cstheme="minorHAnsi"/>
          <w:noProof/>
        </w:rPr>
        <w:t>e</w:t>
      </w:r>
      <w:r w:rsidRPr="003A1795">
        <w:rPr>
          <w:rFonts w:cstheme="minorHAnsi"/>
          <w:noProof/>
        </w:rPr>
        <w:t>d</w:t>
      </w:r>
      <w:r w:rsidRPr="003A1795">
        <w:rPr>
          <w:rFonts w:cstheme="minorHAnsi"/>
          <w:b/>
          <w:bCs/>
          <w:noProof/>
        </w:rPr>
        <w:t xml:space="preserve">:  </w:t>
      </w:r>
      <w:r w:rsidR="005C29F0">
        <w:rPr>
          <w:rFonts w:cstheme="minorHAnsi"/>
          <w:b/>
          <w:bCs/>
          <w:noProof/>
        </w:rPr>
        <w:t>C Watts</w:t>
      </w:r>
      <w:r w:rsidRPr="003A1795">
        <w:rPr>
          <w:rFonts w:cstheme="minorHAnsi"/>
          <w:noProof/>
        </w:rPr>
        <w:t xml:space="preserve">   </w:t>
      </w:r>
      <w:r w:rsidRPr="003A1795">
        <w:rPr>
          <w:rFonts w:cstheme="minorHAnsi"/>
        </w:rPr>
        <w:t xml:space="preserve">Mrs </w:t>
      </w:r>
      <w:r w:rsidR="005C29F0">
        <w:rPr>
          <w:rFonts w:cstheme="minorHAnsi"/>
        </w:rPr>
        <w:t>Christina Watts</w:t>
      </w:r>
      <w:r w:rsidRPr="003A1795">
        <w:rPr>
          <w:rFonts w:cstheme="minorHAnsi"/>
          <w:b/>
          <w:bCs/>
        </w:rPr>
        <w:t xml:space="preserve">, </w:t>
      </w:r>
      <w:r w:rsidRPr="003A1795">
        <w:rPr>
          <w:rFonts w:cstheme="minorHAnsi"/>
        </w:rPr>
        <w:t xml:space="preserve">Clerk to Gretton Parish Council   </w:t>
      </w:r>
    </w:p>
    <w:p w14:paraId="63B2AFB2" w14:textId="134448A6" w:rsidR="004E52F9" w:rsidRPr="003A1795" w:rsidRDefault="3D56AA92" w:rsidP="3250277C">
      <w:pPr>
        <w:spacing w:after="0"/>
        <w:rPr>
          <w:noProof/>
        </w:rPr>
      </w:pPr>
      <w:r>
        <w:t xml:space="preserve">Email:  clerkgpc@btinternet.com   Telephone:  07517886604 </w:t>
      </w:r>
      <w:r w:rsidRPr="3D56AA92">
        <w:rPr>
          <w:noProof/>
        </w:rPr>
        <w:t xml:space="preserve">Dated:  </w:t>
      </w:r>
      <w:r w:rsidR="00E10FB0">
        <w:rPr>
          <w:noProof/>
        </w:rPr>
        <w:t>3</w:t>
      </w:r>
      <w:r w:rsidR="00E10FB0" w:rsidRPr="00E10FB0">
        <w:rPr>
          <w:noProof/>
          <w:vertAlign w:val="superscript"/>
        </w:rPr>
        <w:t>rd</w:t>
      </w:r>
      <w:r w:rsidR="00E10FB0">
        <w:rPr>
          <w:noProof/>
        </w:rPr>
        <w:t xml:space="preserve"> February 2026</w:t>
      </w:r>
    </w:p>
    <w:sectPr w:rsidR="004E52F9" w:rsidRPr="003A1795" w:rsidSect="000B6E7F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E70919" w14:textId="77777777" w:rsidR="00314FFE" w:rsidRDefault="00314FFE" w:rsidP="00434431">
      <w:pPr>
        <w:spacing w:after="0" w:line="240" w:lineRule="auto"/>
      </w:pPr>
      <w:r>
        <w:separator/>
      </w:r>
    </w:p>
  </w:endnote>
  <w:endnote w:type="continuationSeparator" w:id="0">
    <w:p w14:paraId="4C50F2B7" w14:textId="77777777" w:rsidR="00314FFE" w:rsidRDefault="00314FFE" w:rsidP="004344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A76D9F" w14:textId="77777777" w:rsidR="00314FFE" w:rsidRDefault="00314FFE" w:rsidP="00434431">
      <w:pPr>
        <w:spacing w:after="0" w:line="240" w:lineRule="auto"/>
      </w:pPr>
      <w:r>
        <w:separator/>
      </w:r>
    </w:p>
  </w:footnote>
  <w:footnote w:type="continuationSeparator" w:id="0">
    <w:p w14:paraId="4EA71EED" w14:textId="77777777" w:rsidR="00314FFE" w:rsidRDefault="00314FFE" w:rsidP="004344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0E7758" w14:textId="3BBA2CB4" w:rsidR="00E22B17" w:rsidRPr="00EF1FCD" w:rsidRDefault="0002430C" w:rsidP="0002430C">
    <w:pPr>
      <w:pStyle w:val="Header"/>
      <w:jc w:val="center"/>
      <w:rPr>
        <w:sz w:val="18"/>
        <w:szCs w:val="18"/>
      </w:rPr>
    </w:pPr>
    <w:r w:rsidRPr="00EF1FCD">
      <w:rPr>
        <w:sz w:val="18"/>
        <w:szCs w:val="18"/>
      </w:rPr>
      <w:t>The Seven Principles of Public Life; Selflessness, Objectivity, Openness, Leadership, Integrity, Accountability and Honesty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3555CD"/>
    <w:multiLevelType w:val="hybridMultilevel"/>
    <w:tmpl w:val="1882933E"/>
    <w:lvl w:ilvl="0" w:tplc="1882A02A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1BBA7568"/>
    <w:multiLevelType w:val="hybridMultilevel"/>
    <w:tmpl w:val="D90E91EC"/>
    <w:lvl w:ilvl="0" w:tplc="BC00BC00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302963D4"/>
    <w:multiLevelType w:val="hybridMultilevel"/>
    <w:tmpl w:val="8D6AB1CA"/>
    <w:lvl w:ilvl="0" w:tplc="97ECC45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B404FF8"/>
    <w:multiLevelType w:val="hybridMultilevel"/>
    <w:tmpl w:val="3DAA0E46"/>
    <w:lvl w:ilvl="0" w:tplc="E2FC8198">
      <w:start w:val="3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47AE1FE5"/>
    <w:multiLevelType w:val="multilevel"/>
    <w:tmpl w:val="80D84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84943BF"/>
    <w:multiLevelType w:val="hybridMultilevel"/>
    <w:tmpl w:val="8148162E"/>
    <w:lvl w:ilvl="0" w:tplc="906ACE0E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5DFE2FFA"/>
    <w:multiLevelType w:val="hybridMultilevel"/>
    <w:tmpl w:val="8C0E5B4A"/>
    <w:lvl w:ilvl="0" w:tplc="CFC8C3DC">
      <w:start w:val="1"/>
      <w:numFmt w:val="lowerLetter"/>
      <w:lvlText w:val="%1."/>
      <w:lvlJc w:val="left"/>
      <w:pPr>
        <w:ind w:left="2520" w:hanging="360"/>
      </w:pPr>
      <w:rPr>
        <w:rFonts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6CAF31F9"/>
    <w:multiLevelType w:val="hybridMultilevel"/>
    <w:tmpl w:val="8A5C745C"/>
    <w:lvl w:ilvl="0" w:tplc="36303E04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6FAC652B"/>
    <w:multiLevelType w:val="hybridMultilevel"/>
    <w:tmpl w:val="CB88A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E504EF"/>
    <w:multiLevelType w:val="hybridMultilevel"/>
    <w:tmpl w:val="B4A6FB30"/>
    <w:lvl w:ilvl="0" w:tplc="360CEC7A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7B750245"/>
    <w:multiLevelType w:val="multilevel"/>
    <w:tmpl w:val="8E1C5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57811056">
    <w:abstractNumId w:val="2"/>
  </w:num>
  <w:num w:numId="2" w16cid:durableId="91509128">
    <w:abstractNumId w:val="5"/>
  </w:num>
  <w:num w:numId="3" w16cid:durableId="1039166233">
    <w:abstractNumId w:val="0"/>
  </w:num>
  <w:num w:numId="4" w16cid:durableId="1139692786">
    <w:abstractNumId w:val="6"/>
  </w:num>
  <w:num w:numId="5" w16cid:durableId="2036538104">
    <w:abstractNumId w:val="9"/>
  </w:num>
  <w:num w:numId="6" w16cid:durableId="828911445">
    <w:abstractNumId w:val="7"/>
  </w:num>
  <w:num w:numId="7" w16cid:durableId="1982341495">
    <w:abstractNumId w:val="3"/>
  </w:num>
  <w:num w:numId="8" w16cid:durableId="335308432">
    <w:abstractNumId w:val="1"/>
  </w:num>
  <w:num w:numId="9" w16cid:durableId="202668916">
    <w:abstractNumId w:val="8"/>
  </w:num>
  <w:num w:numId="10" w16cid:durableId="1213227561">
    <w:abstractNumId w:val="10"/>
  </w:num>
  <w:num w:numId="11" w16cid:durableId="169634915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MjE2NrEwMrI0NDFV0lEKTi0uzszPAykwNKoFAA9nA34tAAAA"/>
  </w:docVars>
  <w:rsids>
    <w:rsidRoot w:val="0073571E"/>
    <w:rsid w:val="000022A7"/>
    <w:rsid w:val="000032A1"/>
    <w:rsid w:val="00003CA8"/>
    <w:rsid w:val="00004FB7"/>
    <w:rsid w:val="00006FBC"/>
    <w:rsid w:val="00010D1D"/>
    <w:rsid w:val="000128F5"/>
    <w:rsid w:val="00012B9C"/>
    <w:rsid w:val="00013A8A"/>
    <w:rsid w:val="00013B35"/>
    <w:rsid w:val="00015203"/>
    <w:rsid w:val="00015FC3"/>
    <w:rsid w:val="00016D8F"/>
    <w:rsid w:val="00017465"/>
    <w:rsid w:val="000178DB"/>
    <w:rsid w:val="00017B42"/>
    <w:rsid w:val="000202F5"/>
    <w:rsid w:val="00022311"/>
    <w:rsid w:val="00022E07"/>
    <w:rsid w:val="00023991"/>
    <w:rsid w:val="00023B07"/>
    <w:rsid w:val="00023BB7"/>
    <w:rsid w:val="0002430C"/>
    <w:rsid w:val="00025C9D"/>
    <w:rsid w:val="00027867"/>
    <w:rsid w:val="000300E8"/>
    <w:rsid w:val="00030188"/>
    <w:rsid w:val="00030FB5"/>
    <w:rsid w:val="00031711"/>
    <w:rsid w:val="00031B8E"/>
    <w:rsid w:val="00032909"/>
    <w:rsid w:val="00033B5D"/>
    <w:rsid w:val="0003400F"/>
    <w:rsid w:val="0003461D"/>
    <w:rsid w:val="000360F9"/>
    <w:rsid w:val="000372B4"/>
    <w:rsid w:val="000374F2"/>
    <w:rsid w:val="00040A92"/>
    <w:rsid w:val="00040F9A"/>
    <w:rsid w:val="00042075"/>
    <w:rsid w:val="00044462"/>
    <w:rsid w:val="0004497D"/>
    <w:rsid w:val="00045022"/>
    <w:rsid w:val="000465C1"/>
    <w:rsid w:val="00051D0C"/>
    <w:rsid w:val="000526CE"/>
    <w:rsid w:val="00053E7A"/>
    <w:rsid w:val="000543B8"/>
    <w:rsid w:val="00056B44"/>
    <w:rsid w:val="00056F15"/>
    <w:rsid w:val="000570C3"/>
    <w:rsid w:val="0006025C"/>
    <w:rsid w:val="00061FA4"/>
    <w:rsid w:val="000650AE"/>
    <w:rsid w:val="0006545B"/>
    <w:rsid w:val="00065601"/>
    <w:rsid w:val="0006575A"/>
    <w:rsid w:val="000720B9"/>
    <w:rsid w:val="000730EC"/>
    <w:rsid w:val="000741A0"/>
    <w:rsid w:val="000744B5"/>
    <w:rsid w:val="00075991"/>
    <w:rsid w:val="00076FF4"/>
    <w:rsid w:val="000773E2"/>
    <w:rsid w:val="00080171"/>
    <w:rsid w:val="00080635"/>
    <w:rsid w:val="00080C1D"/>
    <w:rsid w:val="000837D5"/>
    <w:rsid w:val="00084F80"/>
    <w:rsid w:val="000879DC"/>
    <w:rsid w:val="00090367"/>
    <w:rsid w:val="00090DDF"/>
    <w:rsid w:val="00091A0C"/>
    <w:rsid w:val="0009393C"/>
    <w:rsid w:val="00094646"/>
    <w:rsid w:val="00095B16"/>
    <w:rsid w:val="00095CC7"/>
    <w:rsid w:val="00095CDE"/>
    <w:rsid w:val="0009630D"/>
    <w:rsid w:val="00096CA5"/>
    <w:rsid w:val="00096DEF"/>
    <w:rsid w:val="000A002E"/>
    <w:rsid w:val="000A1B03"/>
    <w:rsid w:val="000A2B0A"/>
    <w:rsid w:val="000A5B65"/>
    <w:rsid w:val="000A5F6B"/>
    <w:rsid w:val="000A61AA"/>
    <w:rsid w:val="000A63EC"/>
    <w:rsid w:val="000A75F6"/>
    <w:rsid w:val="000B0EAC"/>
    <w:rsid w:val="000B1F00"/>
    <w:rsid w:val="000B365A"/>
    <w:rsid w:val="000B43B0"/>
    <w:rsid w:val="000B6E7F"/>
    <w:rsid w:val="000B73AA"/>
    <w:rsid w:val="000B7A45"/>
    <w:rsid w:val="000C1723"/>
    <w:rsid w:val="000C2D9A"/>
    <w:rsid w:val="000C47BC"/>
    <w:rsid w:val="000C4EE9"/>
    <w:rsid w:val="000C65A9"/>
    <w:rsid w:val="000C6D9E"/>
    <w:rsid w:val="000D17C0"/>
    <w:rsid w:val="000D1EFB"/>
    <w:rsid w:val="000D3154"/>
    <w:rsid w:val="000D396C"/>
    <w:rsid w:val="000D6236"/>
    <w:rsid w:val="000D7DD6"/>
    <w:rsid w:val="000E0265"/>
    <w:rsid w:val="000E37C2"/>
    <w:rsid w:val="000E4F83"/>
    <w:rsid w:val="000E57C8"/>
    <w:rsid w:val="000E5D7D"/>
    <w:rsid w:val="000E6552"/>
    <w:rsid w:val="000E6DF3"/>
    <w:rsid w:val="000E7D5C"/>
    <w:rsid w:val="000F21E6"/>
    <w:rsid w:val="000F21EB"/>
    <w:rsid w:val="000F299F"/>
    <w:rsid w:val="000F29EA"/>
    <w:rsid w:val="000F3D79"/>
    <w:rsid w:val="000F6584"/>
    <w:rsid w:val="000F7BE9"/>
    <w:rsid w:val="000F7C99"/>
    <w:rsid w:val="001005E4"/>
    <w:rsid w:val="00100FCB"/>
    <w:rsid w:val="00102E60"/>
    <w:rsid w:val="00104241"/>
    <w:rsid w:val="001056E6"/>
    <w:rsid w:val="00106194"/>
    <w:rsid w:val="001063AC"/>
    <w:rsid w:val="0010774F"/>
    <w:rsid w:val="00107941"/>
    <w:rsid w:val="00107B7C"/>
    <w:rsid w:val="001106FC"/>
    <w:rsid w:val="00113674"/>
    <w:rsid w:val="00113A6C"/>
    <w:rsid w:val="00114367"/>
    <w:rsid w:val="00114D72"/>
    <w:rsid w:val="0011582B"/>
    <w:rsid w:val="0011757E"/>
    <w:rsid w:val="00120D3E"/>
    <w:rsid w:val="00121701"/>
    <w:rsid w:val="00121BA0"/>
    <w:rsid w:val="00121BC7"/>
    <w:rsid w:val="00121E04"/>
    <w:rsid w:val="001228F0"/>
    <w:rsid w:val="001246D5"/>
    <w:rsid w:val="001247A2"/>
    <w:rsid w:val="00126266"/>
    <w:rsid w:val="001267FF"/>
    <w:rsid w:val="00131763"/>
    <w:rsid w:val="00131E45"/>
    <w:rsid w:val="00134C2D"/>
    <w:rsid w:val="00135000"/>
    <w:rsid w:val="0014133D"/>
    <w:rsid w:val="00141860"/>
    <w:rsid w:val="00142165"/>
    <w:rsid w:val="001466C9"/>
    <w:rsid w:val="0014791B"/>
    <w:rsid w:val="001479E1"/>
    <w:rsid w:val="001506B0"/>
    <w:rsid w:val="00152BC1"/>
    <w:rsid w:val="001536C1"/>
    <w:rsid w:val="0015374E"/>
    <w:rsid w:val="0015460F"/>
    <w:rsid w:val="001546E0"/>
    <w:rsid w:val="00154AC4"/>
    <w:rsid w:val="00156280"/>
    <w:rsid w:val="00156550"/>
    <w:rsid w:val="001610CE"/>
    <w:rsid w:val="00161163"/>
    <w:rsid w:val="001616D6"/>
    <w:rsid w:val="00161B22"/>
    <w:rsid w:val="001625F2"/>
    <w:rsid w:val="00162701"/>
    <w:rsid w:val="001703A0"/>
    <w:rsid w:val="00170ACA"/>
    <w:rsid w:val="00171A25"/>
    <w:rsid w:val="00172D9C"/>
    <w:rsid w:val="001746C9"/>
    <w:rsid w:val="00175071"/>
    <w:rsid w:val="001766E8"/>
    <w:rsid w:val="0018056C"/>
    <w:rsid w:val="001806D5"/>
    <w:rsid w:val="001809F4"/>
    <w:rsid w:val="00180B64"/>
    <w:rsid w:val="00182608"/>
    <w:rsid w:val="001833F1"/>
    <w:rsid w:val="00184E2D"/>
    <w:rsid w:val="001876B6"/>
    <w:rsid w:val="001878EA"/>
    <w:rsid w:val="00187E16"/>
    <w:rsid w:val="0019181D"/>
    <w:rsid w:val="00192F67"/>
    <w:rsid w:val="00194141"/>
    <w:rsid w:val="00196228"/>
    <w:rsid w:val="0019663A"/>
    <w:rsid w:val="00196E90"/>
    <w:rsid w:val="00197689"/>
    <w:rsid w:val="00197D43"/>
    <w:rsid w:val="001A142D"/>
    <w:rsid w:val="001A5035"/>
    <w:rsid w:val="001A537E"/>
    <w:rsid w:val="001A55BE"/>
    <w:rsid w:val="001B01D7"/>
    <w:rsid w:val="001B02B0"/>
    <w:rsid w:val="001B1244"/>
    <w:rsid w:val="001B1B66"/>
    <w:rsid w:val="001B1FBB"/>
    <w:rsid w:val="001B3472"/>
    <w:rsid w:val="001B3C50"/>
    <w:rsid w:val="001B3D15"/>
    <w:rsid w:val="001B59E5"/>
    <w:rsid w:val="001B61B2"/>
    <w:rsid w:val="001B6D2A"/>
    <w:rsid w:val="001C03CC"/>
    <w:rsid w:val="001C0AA9"/>
    <w:rsid w:val="001C3859"/>
    <w:rsid w:val="001C49E6"/>
    <w:rsid w:val="001C5774"/>
    <w:rsid w:val="001C5865"/>
    <w:rsid w:val="001C6678"/>
    <w:rsid w:val="001D0BCC"/>
    <w:rsid w:val="001D0BD5"/>
    <w:rsid w:val="001D29E1"/>
    <w:rsid w:val="001D2B62"/>
    <w:rsid w:val="001D4220"/>
    <w:rsid w:val="001D5CE6"/>
    <w:rsid w:val="001D60B8"/>
    <w:rsid w:val="001D6E0A"/>
    <w:rsid w:val="001D7346"/>
    <w:rsid w:val="001D7D47"/>
    <w:rsid w:val="001E1E4D"/>
    <w:rsid w:val="001E3326"/>
    <w:rsid w:val="001E44FD"/>
    <w:rsid w:val="001F3428"/>
    <w:rsid w:val="001F4E05"/>
    <w:rsid w:val="001F741E"/>
    <w:rsid w:val="001F767D"/>
    <w:rsid w:val="001F7F21"/>
    <w:rsid w:val="0020045A"/>
    <w:rsid w:val="00200519"/>
    <w:rsid w:val="002018A4"/>
    <w:rsid w:val="002026D4"/>
    <w:rsid w:val="00202782"/>
    <w:rsid w:val="00202D4E"/>
    <w:rsid w:val="00203152"/>
    <w:rsid w:val="00203253"/>
    <w:rsid w:val="002032F5"/>
    <w:rsid w:val="00203BF6"/>
    <w:rsid w:val="0020433C"/>
    <w:rsid w:val="0020464A"/>
    <w:rsid w:val="002058B4"/>
    <w:rsid w:val="002058BF"/>
    <w:rsid w:val="00205B1F"/>
    <w:rsid w:val="00205D75"/>
    <w:rsid w:val="00206ACB"/>
    <w:rsid w:val="00210197"/>
    <w:rsid w:val="002107C9"/>
    <w:rsid w:val="0021088B"/>
    <w:rsid w:val="00212175"/>
    <w:rsid w:val="00214081"/>
    <w:rsid w:val="0021424B"/>
    <w:rsid w:val="002143FE"/>
    <w:rsid w:val="00215ADF"/>
    <w:rsid w:val="00215BDD"/>
    <w:rsid w:val="0021635D"/>
    <w:rsid w:val="00216A82"/>
    <w:rsid w:val="00221413"/>
    <w:rsid w:val="002214CE"/>
    <w:rsid w:val="00222087"/>
    <w:rsid w:val="002229E5"/>
    <w:rsid w:val="00222B4B"/>
    <w:rsid w:val="0022417D"/>
    <w:rsid w:val="00224356"/>
    <w:rsid w:val="0022607F"/>
    <w:rsid w:val="002306AE"/>
    <w:rsid w:val="00232C1C"/>
    <w:rsid w:val="00233895"/>
    <w:rsid w:val="00236219"/>
    <w:rsid w:val="00236FF8"/>
    <w:rsid w:val="0024079B"/>
    <w:rsid w:val="00242C0A"/>
    <w:rsid w:val="002453F3"/>
    <w:rsid w:val="00246BCC"/>
    <w:rsid w:val="0025675F"/>
    <w:rsid w:val="00256B5D"/>
    <w:rsid w:val="002572F5"/>
    <w:rsid w:val="00257BA7"/>
    <w:rsid w:val="00260F65"/>
    <w:rsid w:val="00261CE4"/>
    <w:rsid w:val="00262060"/>
    <w:rsid w:val="002625E7"/>
    <w:rsid w:val="00265F95"/>
    <w:rsid w:val="002672AD"/>
    <w:rsid w:val="00267681"/>
    <w:rsid w:val="002748B2"/>
    <w:rsid w:val="0027537D"/>
    <w:rsid w:val="00276519"/>
    <w:rsid w:val="002771B2"/>
    <w:rsid w:val="002771E9"/>
    <w:rsid w:val="0027760F"/>
    <w:rsid w:val="00283DA0"/>
    <w:rsid w:val="00284711"/>
    <w:rsid w:val="00286917"/>
    <w:rsid w:val="002873DF"/>
    <w:rsid w:val="00290026"/>
    <w:rsid w:val="00290ABD"/>
    <w:rsid w:val="002914D7"/>
    <w:rsid w:val="00293B39"/>
    <w:rsid w:val="00294741"/>
    <w:rsid w:val="00295116"/>
    <w:rsid w:val="00295A52"/>
    <w:rsid w:val="002968BF"/>
    <w:rsid w:val="002971BE"/>
    <w:rsid w:val="00297A83"/>
    <w:rsid w:val="00297DDF"/>
    <w:rsid w:val="002A1D9B"/>
    <w:rsid w:val="002A28F0"/>
    <w:rsid w:val="002A30D8"/>
    <w:rsid w:val="002A42E5"/>
    <w:rsid w:val="002A4C99"/>
    <w:rsid w:val="002A5928"/>
    <w:rsid w:val="002A6ABC"/>
    <w:rsid w:val="002A76F6"/>
    <w:rsid w:val="002B0A81"/>
    <w:rsid w:val="002B0D93"/>
    <w:rsid w:val="002B12D1"/>
    <w:rsid w:val="002B1799"/>
    <w:rsid w:val="002B21AD"/>
    <w:rsid w:val="002B24B3"/>
    <w:rsid w:val="002B35A5"/>
    <w:rsid w:val="002B3A49"/>
    <w:rsid w:val="002B3C14"/>
    <w:rsid w:val="002B3D76"/>
    <w:rsid w:val="002B5819"/>
    <w:rsid w:val="002B6398"/>
    <w:rsid w:val="002B73BE"/>
    <w:rsid w:val="002B78DF"/>
    <w:rsid w:val="002B7B88"/>
    <w:rsid w:val="002C0A98"/>
    <w:rsid w:val="002C1240"/>
    <w:rsid w:val="002C3612"/>
    <w:rsid w:val="002C3E55"/>
    <w:rsid w:val="002D1829"/>
    <w:rsid w:val="002D1CBF"/>
    <w:rsid w:val="002D2CE8"/>
    <w:rsid w:val="002D2F4C"/>
    <w:rsid w:val="002D33C0"/>
    <w:rsid w:val="002D392B"/>
    <w:rsid w:val="002D3CF7"/>
    <w:rsid w:val="002D7461"/>
    <w:rsid w:val="002E12FC"/>
    <w:rsid w:val="002E3C87"/>
    <w:rsid w:val="002E4829"/>
    <w:rsid w:val="002E5652"/>
    <w:rsid w:val="002E5BA8"/>
    <w:rsid w:val="002E675F"/>
    <w:rsid w:val="002E736A"/>
    <w:rsid w:val="002E7BFD"/>
    <w:rsid w:val="002F005F"/>
    <w:rsid w:val="002F042B"/>
    <w:rsid w:val="002F15F6"/>
    <w:rsid w:val="002F35D9"/>
    <w:rsid w:val="002F5ACC"/>
    <w:rsid w:val="002F6386"/>
    <w:rsid w:val="00301234"/>
    <w:rsid w:val="00304EBF"/>
    <w:rsid w:val="003054AC"/>
    <w:rsid w:val="00306040"/>
    <w:rsid w:val="0030659D"/>
    <w:rsid w:val="003069EB"/>
    <w:rsid w:val="00306D8C"/>
    <w:rsid w:val="0030718D"/>
    <w:rsid w:val="00311CA2"/>
    <w:rsid w:val="00314FFE"/>
    <w:rsid w:val="003206C5"/>
    <w:rsid w:val="003209F0"/>
    <w:rsid w:val="00320E9E"/>
    <w:rsid w:val="00322001"/>
    <w:rsid w:val="00322751"/>
    <w:rsid w:val="00322AD3"/>
    <w:rsid w:val="00324DD4"/>
    <w:rsid w:val="003253EE"/>
    <w:rsid w:val="003265E3"/>
    <w:rsid w:val="00327D98"/>
    <w:rsid w:val="0033019D"/>
    <w:rsid w:val="00332241"/>
    <w:rsid w:val="00332C93"/>
    <w:rsid w:val="00333489"/>
    <w:rsid w:val="00334F09"/>
    <w:rsid w:val="00335CEC"/>
    <w:rsid w:val="003404C9"/>
    <w:rsid w:val="00340594"/>
    <w:rsid w:val="00345840"/>
    <w:rsid w:val="0034620A"/>
    <w:rsid w:val="00347CF7"/>
    <w:rsid w:val="00353291"/>
    <w:rsid w:val="00353790"/>
    <w:rsid w:val="00354E3B"/>
    <w:rsid w:val="00354FD6"/>
    <w:rsid w:val="00355444"/>
    <w:rsid w:val="0035584D"/>
    <w:rsid w:val="00355E27"/>
    <w:rsid w:val="00356D44"/>
    <w:rsid w:val="0035708E"/>
    <w:rsid w:val="00357160"/>
    <w:rsid w:val="00361C44"/>
    <w:rsid w:val="00362063"/>
    <w:rsid w:val="00362F19"/>
    <w:rsid w:val="00363633"/>
    <w:rsid w:val="00363AA3"/>
    <w:rsid w:val="00364CBA"/>
    <w:rsid w:val="0036721F"/>
    <w:rsid w:val="00370858"/>
    <w:rsid w:val="0037481E"/>
    <w:rsid w:val="003756AA"/>
    <w:rsid w:val="00377350"/>
    <w:rsid w:val="00382BFF"/>
    <w:rsid w:val="003853AD"/>
    <w:rsid w:val="0039056A"/>
    <w:rsid w:val="0039224F"/>
    <w:rsid w:val="003941E3"/>
    <w:rsid w:val="0039429F"/>
    <w:rsid w:val="00395F21"/>
    <w:rsid w:val="00397AFF"/>
    <w:rsid w:val="003A089F"/>
    <w:rsid w:val="003A1795"/>
    <w:rsid w:val="003A2465"/>
    <w:rsid w:val="003A48DF"/>
    <w:rsid w:val="003A4B43"/>
    <w:rsid w:val="003A51AB"/>
    <w:rsid w:val="003A5B1D"/>
    <w:rsid w:val="003B0ABB"/>
    <w:rsid w:val="003B1004"/>
    <w:rsid w:val="003B230A"/>
    <w:rsid w:val="003B2DB8"/>
    <w:rsid w:val="003B4C56"/>
    <w:rsid w:val="003C00AA"/>
    <w:rsid w:val="003C2959"/>
    <w:rsid w:val="003C3A81"/>
    <w:rsid w:val="003C6B50"/>
    <w:rsid w:val="003C751F"/>
    <w:rsid w:val="003C7EC5"/>
    <w:rsid w:val="003D0FE8"/>
    <w:rsid w:val="003D1B32"/>
    <w:rsid w:val="003D37B2"/>
    <w:rsid w:val="003D37DD"/>
    <w:rsid w:val="003D4951"/>
    <w:rsid w:val="003D6A61"/>
    <w:rsid w:val="003E066D"/>
    <w:rsid w:val="003E16DB"/>
    <w:rsid w:val="003E1B3D"/>
    <w:rsid w:val="003E2144"/>
    <w:rsid w:val="003E4AD1"/>
    <w:rsid w:val="003E5498"/>
    <w:rsid w:val="003E6D51"/>
    <w:rsid w:val="003F1E32"/>
    <w:rsid w:val="003F2517"/>
    <w:rsid w:val="003F2B1D"/>
    <w:rsid w:val="003F3913"/>
    <w:rsid w:val="003F772C"/>
    <w:rsid w:val="003F7B4D"/>
    <w:rsid w:val="00401D65"/>
    <w:rsid w:val="00406182"/>
    <w:rsid w:val="004077AF"/>
    <w:rsid w:val="00407AEE"/>
    <w:rsid w:val="00410581"/>
    <w:rsid w:val="004105F7"/>
    <w:rsid w:val="004109FA"/>
    <w:rsid w:val="00410AA4"/>
    <w:rsid w:val="00411EF6"/>
    <w:rsid w:val="004128B4"/>
    <w:rsid w:val="00412B49"/>
    <w:rsid w:val="00416850"/>
    <w:rsid w:val="004170A3"/>
    <w:rsid w:val="004214E8"/>
    <w:rsid w:val="00421749"/>
    <w:rsid w:val="0042244C"/>
    <w:rsid w:val="004228F4"/>
    <w:rsid w:val="00425968"/>
    <w:rsid w:val="0042694F"/>
    <w:rsid w:val="0042745E"/>
    <w:rsid w:val="00427741"/>
    <w:rsid w:val="00432516"/>
    <w:rsid w:val="00434431"/>
    <w:rsid w:val="00437AA1"/>
    <w:rsid w:val="00440601"/>
    <w:rsid w:val="00440704"/>
    <w:rsid w:val="004413A7"/>
    <w:rsid w:val="004443C3"/>
    <w:rsid w:val="0044466C"/>
    <w:rsid w:val="00450E6E"/>
    <w:rsid w:val="0045147A"/>
    <w:rsid w:val="004516B6"/>
    <w:rsid w:val="00451D39"/>
    <w:rsid w:val="00453294"/>
    <w:rsid w:val="0045477E"/>
    <w:rsid w:val="00454931"/>
    <w:rsid w:val="00455930"/>
    <w:rsid w:val="00457619"/>
    <w:rsid w:val="00460065"/>
    <w:rsid w:val="0046181C"/>
    <w:rsid w:val="00461AD3"/>
    <w:rsid w:val="004656A2"/>
    <w:rsid w:val="00466E54"/>
    <w:rsid w:val="00470A80"/>
    <w:rsid w:val="004711B7"/>
    <w:rsid w:val="0047130C"/>
    <w:rsid w:val="00471FC3"/>
    <w:rsid w:val="00472721"/>
    <w:rsid w:val="00473A16"/>
    <w:rsid w:val="00474169"/>
    <w:rsid w:val="004744C7"/>
    <w:rsid w:val="00474524"/>
    <w:rsid w:val="0047505B"/>
    <w:rsid w:val="00475484"/>
    <w:rsid w:val="0047574A"/>
    <w:rsid w:val="00475A3A"/>
    <w:rsid w:val="00477E58"/>
    <w:rsid w:val="004804D8"/>
    <w:rsid w:val="00481F47"/>
    <w:rsid w:val="00482378"/>
    <w:rsid w:val="004828AD"/>
    <w:rsid w:val="004828DB"/>
    <w:rsid w:val="004850BB"/>
    <w:rsid w:val="004859D8"/>
    <w:rsid w:val="004904C5"/>
    <w:rsid w:val="004921BE"/>
    <w:rsid w:val="00492464"/>
    <w:rsid w:val="00494DF8"/>
    <w:rsid w:val="00495A09"/>
    <w:rsid w:val="00495FAF"/>
    <w:rsid w:val="004A011C"/>
    <w:rsid w:val="004A3B26"/>
    <w:rsid w:val="004A47AD"/>
    <w:rsid w:val="004A534D"/>
    <w:rsid w:val="004B0037"/>
    <w:rsid w:val="004B1AEA"/>
    <w:rsid w:val="004B1B5F"/>
    <w:rsid w:val="004B41A3"/>
    <w:rsid w:val="004B608D"/>
    <w:rsid w:val="004B7793"/>
    <w:rsid w:val="004C1417"/>
    <w:rsid w:val="004C6255"/>
    <w:rsid w:val="004C73B3"/>
    <w:rsid w:val="004D37F6"/>
    <w:rsid w:val="004D4BF1"/>
    <w:rsid w:val="004D6618"/>
    <w:rsid w:val="004D6B6A"/>
    <w:rsid w:val="004D77BA"/>
    <w:rsid w:val="004E0CE6"/>
    <w:rsid w:val="004E2545"/>
    <w:rsid w:val="004E281D"/>
    <w:rsid w:val="004E28B5"/>
    <w:rsid w:val="004E3B07"/>
    <w:rsid w:val="004E4AFA"/>
    <w:rsid w:val="004E4D6D"/>
    <w:rsid w:val="004E52F9"/>
    <w:rsid w:val="004E5390"/>
    <w:rsid w:val="004E688A"/>
    <w:rsid w:val="004E6C20"/>
    <w:rsid w:val="004E7CA1"/>
    <w:rsid w:val="004F0050"/>
    <w:rsid w:val="004F1370"/>
    <w:rsid w:val="004F1888"/>
    <w:rsid w:val="004F2F08"/>
    <w:rsid w:val="004F5FDF"/>
    <w:rsid w:val="004F687C"/>
    <w:rsid w:val="004F6D42"/>
    <w:rsid w:val="004F6DC2"/>
    <w:rsid w:val="0050364E"/>
    <w:rsid w:val="005041E4"/>
    <w:rsid w:val="005044C1"/>
    <w:rsid w:val="00506C6D"/>
    <w:rsid w:val="00506F96"/>
    <w:rsid w:val="00507630"/>
    <w:rsid w:val="0051027B"/>
    <w:rsid w:val="00510971"/>
    <w:rsid w:val="00512CD7"/>
    <w:rsid w:val="00515A47"/>
    <w:rsid w:val="005169D5"/>
    <w:rsid w:val="005204AE"/>
    <w:rsid w:val="00522E8A"/>
    <w:rsid w:val="00526392"/>
    <w:rsid w:val="00527E22"/>
    <w:rsid w:val="00531882"/>
    <w:rsid w:val="00532E6C"/>
    <w:rsid w:val="00532F7F"/>
    <w:rsid w:val="0053454C"/>
    <w:rsid w:val="0054146B"/>
    <w:rsid w:val="0054151E"/>
    <w:rsid w:val="00542953"/>
    <w:rsid w:val="0054369A"/>
    <w:rsid w:val="00544D32"/>
    <w:rsid w:val="005453F3"/>
    <w:rsid w:val="005464B4"/>
    <w:rsid w:val="0054764C"/>
    <w:rsid w:val="005507ED"/>
    <w:rsid w:val="005509D7"/>
    <w:rsid w:val="00551FDD"/>
    <w:rsid w:val="00552C4A"/>
    <w:rsid w:val="00554A76"/>
    <w:rsid w:val="005557FB"/>
    <w:rsid w:val="00555C42"/>
    <w:rsid w:val="00555FA4"/>
    <w:rsid w:val="0055685C"/>
    <w:rsid w:val="00556DBC"/>
    <w:rsid w:val="00557818"/>
    <w:rsid w:val="00557CEF"/>
    <w:rsid w:val="0056192E"/>
    <w:rsid w:val="0056392D"/>
    <w:rsid w:val="0056398C"/>
    <w:rsid w:val="00563B09"/>
    <w:rsid w:val="005647E7"/>
    <w:rsid w:val="00567213"/>
    <w:rsid w:val="0056781F"/>
    <w:rsid w:val="0057408F"/>
    <w:rsid w:val="00574E67"/>
    <w:rsid w:val="00574FF1"/>
    <w:rsid w:val="00575FBF"/>
    <w:rsid w:val="0057773D"/>
    <w:rsid w:val="005777A9"/>
    <w:rsid w:val="00581905"/>
    <w:rsid w:val="0058249C"/>
    <w:rsid w:val="005832BF"/>
    <w:rsid w:val="00584EA8"/>
    <w:rsid w:val="00592296"/>
    <w:rsid w:val="005951A2"/>
    <w:rsid w:val="00596A13"/>
    <w:rsid w:val="005A2AA4"/>
    <w:rsid w:val="005A2AB5"/>
    <w:rsid w:val="005A3F6F"/>
    <w:rsid w:val="005A5FB6"/>
    <w:rsid w:val="005A7ADF"/>
    <w:rsid w:val="005B07D9"/>
    <w:rsid w:val="005B1293"/>
    <w:rsid w:val="005B1E86"/>
    <w:rsid w:val="005B2C94"/>
    <w:rsid w:val="005B3450"/>
    <w:rsid w:val="005B3641"/>
    <w:rsid w:val="005B3DD3"/>
    <w:rsid w:val="005B479D"/>
    <w:rsid w:val="005B4CA6"/>
    <w:rsid w:val="005B4EEE"/>
    <w:rsid w:val="005B6560"/>
    <w:rsid w:val="005B6958"/>
    <w:rsid w:val="005B74DF"/>
    <w:rsid w:val="005C29F0"/>
    <w:rsid w:val="005C570F"/>
    <w:rsid w:val="005C62D4"/>
    <w:rsid w:val="005C69A8"/>
    <w:rsid w:val="005C6A44"/>
    <w:rsid w:val="005C7332"/>
    <w:rsid w:val="005C7EB3"/>
    <w:rsid w:val="005C7F5D"/>
    <w:rsid w:val="005D14C3"/>
    <w:rsid w:val="005D1C35"/>
    <w:rsid w:val="005D2950"/>
    <w:rsid w:val="005D6266"/>
    <w:rsid w:val="005D6279"/>
    <w:rsid w:val="005E0C80"/>
    <w:rsid w:val="005E0E17"/>
    <w:rsid w:val="005E1E0A"/>
    <w:rsid w:val="005E27E5"/>
    <w:rsid w:val="005E27F1"/>
    <w:rsid w:val="005E3933"/>
    <w:rsid w:val="005E4F91"/>
    <w:rsid w:val="005E7692"/>
    <w:rsid w:val="005F0CD6"/>
    <w:rsid w:val="005F2FA3"/>
    <w:rsid w:val="005F40CD"/>
    <w:rsid w:val="005F4352"/>
    <w:rsid w:val="005F4D01"/>
    <w:rsid w:val="005F509D"/>
    <w:rsid w:val="005F5854"/>
    <w:rsid w:val="005F5ABD"/>
    <w:rsid w:val="005F60A1"/>
    <w:rsid w:val="005F67D2"/>
    <w:rsid w:val="005F7AE4"/>
    <w:rsid w:val="006021D2"/>
    <w:rsid w:val="00603A5E"/>
    <w:rsid w:val="00603C4F"/>
    <w:rsid w:val="0060498F"/>
    <w:rsid w:val="00604FB1"/>
    <w:rsid w:val="00605031"/>
    <w:rsid w:val="0060638A"/>
    <w:rsid w:val="006101EA"/>
    <w:rsid w:val="00611DDC"/>
    <w:rsid w:val="00612907"/>
    <w:rsid w:val="00615874"/>
    <w:rsid w:val="00620900"/>
    <w:rsid w:val="0062123D"/>
    <w:rsid w:val="00622C35"/>
    <w:rsid w:val="0062338F"/>
    <w:rsid w:val="006236D4"/>
    <w:rsid w:val="00624060"/>
    <w:rsid w:val="00624232"/>
    <w:rsid w:val="006253F9"/>
    <w:rsid w:val="00626511"/>
    <w:rsid w:val="00626621"/>
    <w:rsid w:val="00630A8F"/>
    <w:rsid w:val="00632DFB"/>
    <w:rsid w:val="006336E6"/>
    <w:rsid w:val="00634B51"/>
    <w:rsid w:val="00635DF8"/>
    <w:rsid w:val="00636826"/>
    <w:rsid w:val="00636AA2"/>
    <w:rsid w:val="00637090"/>
    <w:rsid w:val="00640074"/>
    <w:rsid w:val="00641130"/>
    <w:rsid w:val="00641273"/>
    <w:rsid w:val="006416B2"/>
    <w:rsid w:val="0064188E"/>
    <w:rsid w:val="00643F38"/>
    <w:rsid w:val="006512CF"/>
    <w:rsid w:val="0065181D"/>
    <w:rsid w:val="00651D4B"/>
    <w:rsid w:val="00652371"/>
    <w:rsid w:val="0065255F"/>
    <w:rsid w:val="006553ED"/>
    <w:rsid w:val="0065632D"/>
    <w:rsid w:val="00660F72"/>
    <w:rsid w:val="006622D7"/>
    <w:rsid w:val="00665402"/>
    <w:rsid w:val="006654B7"/>
    <w:rsid w:val="0066625C"/>
    <w:rsid w:val="00666F28"/>
    <w:rsid w:val="006676DC"/>
    <w:rsid w:val="00671712"/>
    <w:rsid w:val="00671F86"/>
    <w:rsid w:val="0067276E"/>
    <w:rsid w:val="00674B94"/>
    <w:rsid w:val="00675F90"/>
    <w:rsid w:val="00676898"/>
    <w:rsid w:val="00680662"/>
    <w:rsid w:val="00681F16"/>
    <w:rsid w:val="006850C0"/>
    <w:rsid w:val="00690B1B"/>
    <w:rsid w:val="006948DE"/>
    <w:rsid w:val="006950F4"/>
    <w:rsid w:val="006956C8"/>
    <w:rsid w:val="0069576B"/>
    <w:rsid w:val="00695E8B"/>
    <w:rsid w:val="00695F3C"/>
    <w:rsid w:val="006977C6"/>
    <w:rsid w:val="006A070C"/>
    <w:rsid w:val="006A2DD5"/>
    <w:rsid w:val="006A3F17"/>
    <w:rsid w:val="006A571D"/>
    <w:rsid w:val="006A5EF4"/>
    <w:rsid w:val="006A7117"/>
    <w:rsid w:val="006A71C7"/>
    <w:rsid w:val="006A734E"/>
    <w:rsid w:val="006A7499"/>
    <w:rsid w:val="006B20CF"/>
    <w:rsid w:val="006B3797"/>
    <w:rsid w:val="006B574B"/>
    <w:rsid w:val="006B5BD4"/>
    <w:rsid w:val="006B74D4"/>
    <w:rsid w:val="006B7F8D"/>
    <w:rsid w:val="006C055B"/>
    <w:rsid w:val="006C0C84"/>
    <w:rsid w:val="006C102B"/>
    <w:rsid w:val="006C158F"/>
    <w:rsid w:val="006C16C5"/>
    <w:rsid w:val="006C1AFB"/>
    <w:rsid w:val="006C337E"/>
    <w:rsid w:val="006C6AAB"/>
    <w:rsid w:val="006C7034"/>
    <w:rsid w:val="006D0228"/>
    <w:rsid w:val="006D0543"/>
    <w:rsid w:val="006D074D"/>
    <w:rsid w:val="006D1049"/>
    <w:rsid w:val="006D1371"/>
    <w:rsid w:val="006D265C"/>
    <w:rsid w:val="006D56C1"/>
    <w:rsid w:val="006D6C42"/>
    <w:rsid w:val="006D799F"/>
    <w:rsid w:val="006E0F6D"/>
    <w:rsid w:val="006E0FE6"/>
    <w:rsid w:val="006E16D9"/>
    <w:rsid w:val="006E2C38"/>
    <w:rsid w:val="006E37CE"/>
    <w:rsid w:val="006E5063"/>
    <w:rsid w:val="006E6FAA"/>
    <w:rsid w:val="006E7626"/>
    <w:rsid w:val="006F0F1B"/>
    <w:rsid w:val="006F238E"/>
    <w:rsid w:val="006F43CB"/>
    <w:rsid w:val="006F71D5"/>
    <w:rsid w:val="006F74CD"/>
    <w:rsid w:val="00701104"/>
    <w:rsid w:val="0070335F"/>
    <w:rsid w:val="00704B5E"/>
    <w:rsid w:val="00704BED"/>
    <w:rsid w:val="00711D89"/>
    <w:rsid w:val="0071212A"/>
    <w:rsid w:val="00712199"/>
    <w:rsid w:val="00713A99"/>
    <w:rsid w:val="007158AB"/>
    <w:rsid w:val="00720522"/>
    <w:rsid w:val="007209E2"/>
    <w:rsid w:val="00720A1A"/>
    <w:rsid w:val="00721A10"/>
    <w:rsid w:val="007223BE"/>
    <w:rsid w:val="007226DA"/>
    <w:rsid w:val="00724721"/>
    <w:rsid w:val="0072503D"/>
    <w:rsid w:val="0072615E"/>
    <w:rsid w:val="00727917"/>
    <w:rsid w:val="00730466"/>
    <w:rsid w:val="00731667"/>
    <w:rsid w:val="00732127"/>
    <w:rsid w:val="007324BF"/>
    <w:rsid w:val="00733C9C"/>
    <w:rsid w:val="0073547D"/>
    <w:rsid w:val="0073571E"/>
    <w:rsid w:val="00736C40"/>
    <w:rsid w:val="00737B3A"/>
    <w:rsid w:val="007413C5"/>
    <w:rsid w:val="00741B62"/>
    <w:rsid w:val="00741DAC"/>
    <w:rsid w:val="00742465"/>
    <w:rsid w:val="0074271A"/>
    <w:rsid w:val="00743B42"/>
    <w:rsid w:val="007443C2"/>
    <w:rsid w:val="0074440C"/>
    <w:rsid w:val="0074605B"/>
    <w:rsid w:val="00746172"/>
    <w:rsid w:val="00746CB2"/>
    <w:rsid w:val="007509BF"/>
    <w:rsid w:val="00751949"/>
    <w:rsid w:val="00752EE8"/>
    <w:rsid w:val="007534AD"/>
    <w:rsid w:val="00754037"/>
    <w:rsid w:val="007540D1"/>
    <w:rsid w:val="00754877"/>
    <w:rsid w:val="007549D6"/>
    <w:rsid w:val="00754CCA"/>
    <w:rsid w:val="00754DBE"/>
    <w:rsid w:val="00757B58"/>
    <w:rsid w:val="007621DB"/>
    <w:rsid w:val="00762A23"/>
    <w:rsid w:val="007632D1"/>
    <w:rsid w:val="00765826"/>
    <w:rsid w:val="007659AC"/>
    <w:rsid w:val="00766439"/>
    <w:rsid w:val="00772C59"/>
    <w:rsid w:val="007747A8"/>
    <w:rsid w:val="00775179"/>
    <w:rsid w:val="00775CA4"/>
    <w:rsid w:val="0077622B"/>
    <w:rsid w:val="00776B9A"/>
    <w:rsid w:val="007806F4"/>
    <w:rsid w:val="00780B6D"/>
    <w:rsid w:val="007836DA"/>
    <w:rsid w:val="00793754"/>
    <w:rsid w:val="007941D5"/>
    <w:rsid w:val="007947C6"/>
    <w:rsid w:val="0079482E"/>
    <w:rsid w:val="00794C3A"/>
    <w:rsid w:val="00794C4E"/>
    <w:rsid w:val="00794DDC"/>
    <w:rsid w:val="007954D8"/>
    <w:rsid w:val="00797E68"/>
    <w:rsid w:val="007A054D"/>
    <w:rsid w:val="007A1E0C"/>
    <w:rsid w:val="007A28BC"/>
    <w:rsid w:val="007A38DB"/>
    <w:rsid w:val="007A5205"/>
    <w:rsid w:val="007A742C"/>
    <w:rsid w:val="007B1112"/>
    <w:rsid w:val="007B1BF2"/>
    <w:rsid w:val="007B78F0"/>
    <w:rsid w:val="007C1CA5"/>
    <w:rsid w:val="007C2526"/>
    <w:rsid w:val="007C3175"/>
    <w:rsid w:val="007C47D9"/>
    <w:rsid w:val="007C6AB0"/>
    <w:rsid w:val="007C7777"/>
    <w:rsid w:val="007D0D13"/>
    <w:rsid w:val="007D20CE"/>
    <w:rsid w:val="007D295E"/>
    <w:rsid w:val="007D2B25"/>
    <w:rsid w:val="007D671E"/>
    <w:rsid w:val="007D7943"/>
    <w:rsid w:val="007E02BE"/>
    <w:rsid w:val="007E4C68"/>
    <w:rsid w:val="007E6C6D"/>
    <w:rsid w:val="007E7B0A"/>
    <w:rsid w:val="007F0026"/>
    <w:rsid w:val="007F24E3"/>
    <w:rsid w:val="007F325D"/>
    <w:rsid w:val="007F42A0"/>
    <w:rsid w:val="007F439A"/>
    <w:rsid w:val="007F5B3B"/>
    <w:rsid w:val="007F5DD7"/>
    <w:rsid w:val="00800D9D"/>
    <w:rsid w:val="00802821"/>
    <w:rsid w:val="008033CC"/>
    <w:rsid w:val="00805D49"/>
    <w:rsid w:val="00810C24"/>
    <w:rsid w:val="00812D48"/>
    <w:rsid w:val="00814B7A"/>
    <w:rsid w:val="00815194"/>
    <w:rsid w:val="008159EF"/>
    <w:rsid w:val="00817125"/>
    <w:rsid w:val="00817C7E"/>
    <w:rsid w:val="00817CD2"/>
    <w:rsid w:val="008202C0"/>
    <w:rsid w:val="00820D94"/>
    <w:rsid w:val="00821348"/>
    <w:rsid w:val="0082375C"/>
    <w:rsid w:val="00824D38"/>
    <w:rsid w:val="00830544"/>
    <w:rsid w:val="0083097A"/>
    <w:rsid w:val="00830C2A"/>
    <w:rsid w:val="00830C83"/>
    <w:rsid w:val="00832843"/>
    <w:rsid w:val="00833F0A"/>
    <w:rsid w:val="00833F90"/>
    <w:rsid w:val="00835348"/>
    <w:rsid w:val="00835B40"/>
    <w:rsid w:val="00836BBD"/>
    <w:rsid w:val="00841964"/>
    <w:rsid w:val="00844DFF"/>
    <w:rsid w:val="00845F61"/>
    <w:rsid w:val="00851A8F"/>
    <w:rsid w:val="00852254"/>
    <w:rsid w:val="00852C03"/>
    <w:rsid w:val="00853AD3"/>
    <w:rsid w:val="00853E98"/>
    <w:rsid w:val="00853EB3"/>
    <w:rsid w:val="00854223"/>
    <w:rsid w:val="008553AE"/>
    <w:rsid w:val="008607A3"/>
    <w:rsid w:val="00860C25"/>
    <w:rsid w:val="0086383E"/>
    <w:rsid w:val="008658D2"/>
    <w:rsid w:val="00866917"/>
    <w:rsid w:val="00866DC2"/>
    <w:rsid w:val="0086725A"/>
    <w:rsid w:val="00867A0C"/>
    <w:rsid w:val="00867D77"/>
    <w:rsid w:val="00871173"/>
    <w:rsid w:val="00871BC8"/>
    <w:rsid w:val="00872EDF"/>
    <w:rsid w:val="00873037"/>
    <w:rsid w:val="0087440E"/>
    <w:rsid w:val="00877134"/>
    <w:rsid w:val="008810F1"/>
    <w:rsid w:val="008818C2"/>
    <w:rsid w:val="008819A3"/>
    <w:rsid w:val="008837A7"/>
    <w:rsid w:val="00884B71"/>
    <w:rsid w:val="00884CCA"/>
    <w:rsid w:val="0088525C"/>
    <w:rsid w:val="00886965"/>
    <w:rsid w:val="008919CD"/>
    <w:rsid w:val="00892440"/>
    <w:rsid w:val="00892B2E"/>
    <w:rsid w:val="00893A66"/>
    <w:rsid w:val="008955E5"/>
    <w:rsid w:val="00896B8C"/>
    <w:rsid w:val="008974EF"/>
    <w:rsid w:val="00897D74"/>
    <w:rsid w:val="00897FD4"/>
    <w:rsid w:val="008A157C"/>
    <w:rsid w:val="008A1ED1"/>
    <w:rsid w:val="008A2ABC"/>
    <w:rsid w:val="008A36B3"/>
    <w:rsid w:val="008A374D"/>
    <w:rsid w:val="008A43B4"/>
    <w:rsid w:val="008A68D6"/>
    <w:rsid w:val="008A6CCB"/>
    <w:rsid w:val="008B1188"/>
    <w:rsid w:val="008B2D89"/>
    <w:rsid w:val="008B2DC3"/>
    <w:rsid w:val="008B4A7F"/>
    <w:rsid w:val="008B589F"/>
    <w:rsid w:val="008B5A5B"/>
    <w:rsid w:val="008B6709"/>
    <w:rsid w:val="008B6718"/>
    <w:rsid w:val="008B6C7F"/>
    <w:rsid w:val="008B7C77"/>
    <w:rsid w:val="008C19A4"/>
    <w:rsid w:val="008C315E"/>
    <w:rsid w:val="008C37B7"/>
    <w:rsid w:val="008C3A26"/>
    <w:rsid w:val="008C41CB"/>
    <w:rsid w:val="008C4F83"/>
    <w:rsid w:val="008C59D9"/>
    <w:rsid w:val="008C793C"/>
    <w:rsid w:val="008D3FE9"/>
    <w:rsid w:val="008D46A6"/>
    <w:rsid w:val="008D4E6C"/>
    <w:rsid w:val="008D7136"/>
    <w:rsid w:val="008D7200"/>
    <w:rsid w:val="008E0C43"/>
    <w:rsid w:val="008E11EF"/>
    <w:rsid w:val="008E1E67"/>
    <w:rsid w:val="008E2D4E"/>
    <w:rsid w:val="008E2EE5"/>
    <w:rsid w:val="008E3671"/>
    <w:rsid w:val="008E5D38"/>
    <w:rsid w:val="008E6D09"/>
    <w:rsid w:val="008F04FA"/>
    <w:rsid w:val="008F099E"/>
    <w:rsid w:val="008F28A1"/>
    <w:rsid w:val="008F2BBB"/>
    <w:rsid w:val="008F48B5"/>
    <w:rsid w:val="008F4BC7"/>
    <w:rsid w:val="008F6F4D"/>
    <w:rsid w:val="008F71C5"/>
    <w:rsid w:val="008F7774"/>
    <w:rsid w:val="008F780C"/>
    <w:rsid w:val="009008BC"/>
    <w:rsid w:val="00900BFD"/>
    <w:rsid w:val="00900C70"/>
    <w:rsid w:val="00901178"/>
    <w:rsid w:val="009012ED"/>
    <w:rsid w:val="00902461"/>
    <w:rsid w:val="00902DFF"/>
    <w:rsid w:val="00904803"/>
    <w:rsid w:val="009057DE"/>
    <w:rsid w:val="00906BA6"/>
    <w:rsid w:val="00907A85"/>
    <w:rsid w:val="009156F9"/>
    <w:rsid w:val="00915DED"/>
    <w:rsid w:val="009170CA"/>
    <w:rsid w:val="00917888"/>
    <w:rsid w:val="00920FF1"/>
    <w:rsid w:val="00921933"/>
    <w:rsid w:val="009224CF"/>
    <w:rsid w:val="00923581"/>
    <w:rsid w:val="00924557"/>
    <w:rsid w:val="009251A9"/>
    <w:rsid w:val="00926A07"/>
    <w:rsid w:val="00927A41"/>
    <w:rsid w:val="00930105"/>
    <w:rsid w:val="0093076A"/>
    <w:rsid w:val="009318C4"/>
    <w:rsid w:val="00931DFE"/>
    <w:rsid w:val="0093257D"/>
    <w:rsid w:val="0093262E"/>
    <w:rsid w:val="00932F08"/>
    <w:rsid w:val="00934434"/>
    <w:rsid w:val="00934820"/>
    <w:rsid w:val="00934B7E"/>
    <w:rsid w:val="00937D8F"/>
    <w:rsid w:val="00940445"/>
    <w:rsid w:val="00940831"/>
    <w:rsid w:val="00941F69"/>
    <w:rsid w:val="00942090"/>
    <w:rsid w:val="00942638"/>
    <w:rsid w:val="00943068"/>
    <w:rsid w:val="009434DF"/>
    <w:rsid w:val="0094402E"/>
    <w:rsid w:val="00945577"/>
    <w:rsid w:val="00946D2B"/>
    <w:rsid w:val="0095003E"/>
    <w:rsid w:val="00950043"/>
    <w:rsid w:val="009502E4"/>
    <w:rsid w:val="009508DB"/>
    <w:rsid w:val="00954C64"/>
    <w:rsid w:val="009557F3"/>
    <w:rsid w:val="0095592F"/>
    <w:rsid w:val="0095796A"/>
    <w:rsid w:val="00957AD7"/>
    <w:rsid w:val="0096091B"/>
    <w:rsid w:val="00960D8D"/>
    <w:rsid w:val="0096184D"/>
    <w:rsid w:val="00963EF9"/>
    <w:rsid w:val="009641F9"/>
    <w:rsid w:val="009647DA"/>
    <w:rsid w:val="009658C0"/>
    <w:rsid w:val="00965CDD"/>
    <w:rsid w:val="00966CBC"/>
    <w:rsid w:val="00970DD9"/>
    <w:rsid w:val="00971BBF"/>
    <w:rsid w:val="009744E7"/>
    <w:rsid w:val="00976556"/>
    <w:rsid w:val="00976666"/>
    <w:rsid w:val="00976A7A"/>
    <w:rsid w:val="00983637"/>
    <w:rsid w:val="00983CAB"/>
    <w:rsid w:val="00984A88"/>
    <w:rsid w:val="009854D0"/>
    <w:rsid w:val="00990157"/>
    <w:rsid w:val="009913FB"/>
    <w:rsid w:val="00992B90"/>
    <w:rsid w:val="00992D78"/>
    <w:rsid w:val="00993910"/>
    <w:rsid w:val="009939DC"/>
    <w:rsid w:val="00997CF7"/>
    <w:rsid w:val="009A0753"/>
    <w:rsid w:val="009A3090"/>
    <w:rsid w:val="009A3145"/>
    <w:rsid w:val="009A442C"/>
    <w:rsid w:val="009A620C"/>
    <w:rsid w:val="009A6E2F"/>
    <w:rsid w:val="009A7113"/>
    <w:rsid w:val="009A7373"/>
    <w:rsid w:val="009A7403"/>
    <w:rsid w:val="009B007F"/>
    <w:rsid w:val="009B1205"/>
    <w:rsid w:val="009B1519"/>
    <w:rsid w:val="009B30C2"/>
    <w:rsid w:val="009B55F5"/>
    <w:rsid w:val="009B6F9E"/>
    <w:rsid w:val="009B7FF7"/>
    <w:rsid w:val="009C009C"/>
    <w:rsid w:val="009C1A21"/>
    <w:rsid w:val="009C294A"/>
    <w:rsid w:val="009C4EDD"/>
    <w:rsid w:val="009C6EE3"/>
    <w:rsid w:val="009D2288"/>
    <w:rsid w:val="009D26AF"/>
    <w:rsid w:val="009D4549"/>
    <w:rsid w:val="009D51B3"/>
    <w:rsid w:val="009D55B2"/>
    <w:rsid w:val="009D5CC8"/>
    <w:rsid w:val="009D609F"/>
    <w:rsid w:val="009D616B"/>
    <w:rsid w:val="009D6323"/>
    <w:rsid w:val="009D6DE2"/>
    <w:rsid w:val="009D7002"/>
    <w:rsid w:val="009E0054"/>
    <w:rsid w:val="009E3B8C"/>
    <w:rsid w:val="009E3C96"/>
    <w:rsid w:val="009E7B13"/>
    <w:rsid w:val="009E7C5C"/>
    <w:rsid w:val="009F1F0E"/>
    <w:rsid w:val="009F2AF1"/>
    <w:rsid w:val="009F3898"/>
    <w:rsid w:val="009F3CC3"/>
    <w:rsid w:val="009F56FC"/>
    <w:rsid w:val="009F5F49"/>
    <w:rsid w:val="009F6367"/>
    <w:rsid w:val="009F6C61"/>
    <w:rsid w:val="009F6CDC"/>
    <w:rsid w:val="009F7D97"/>
    <w:rsid w:val="009F7E64"/>
    <w:rsid w:val="00A018D7"/>
    <w:rsid w:val="00A04897"/>
    <w:rsid w:val="00A059A7"/>
    <w:rsid w:val="00A06B97"/>
    <w:rsid w:val="00A107C8"/>
    <w:rsid w:val="00A10A17"/>
    <w:rsid w:val="00A1102F"/>
    <w:rsid w:val="00A11043"/>
    <w:rsid w:val="00A1390F"/>
    <w:rsid w:val="00A16F3A"/>
    <w:rsid w:val="00A17417"/>
    <w:rsid w:val="00A17F81"/>
    <w:rsid w:val="00A21139"/>
    <w:rsid w:val="00A21AA2"/>
    <w:rsid w:val="00A25277"/>
    <w:rsid w:val="00A272AE"/>
    <w:rsid w:val="00A27B53"/>
    <w:rsid w:val="00A31796"/>
    <w:rsid w:val="00A31844"/>
    <w:rsid w:val="00A3194C"/>
    <w:rsid w:val="00A34BD4"/>
    <w:rsid w:val="00A35028"/>
    <w:rsid w:val="00A360CD"/>
    <w:rsid w:val="00A372F2"/>
    <w:rsid w:val="00A4063F"/>
    <w:rsid w:val="00A40847"/>
    <w:rsid w:val="00A436FE"/>
    <w:rsid w:val="00A4457F"/>
    <w:rsid w:val="00A46D3B"/>
    <w:rsid w:val="00A51442"/>
    <w:rsid w:val="00A518D1"/>
    <w:rsid w:val="00A5219D"/>
    <w:rsid w:val="00A530FF"/>
    <w:rsid w:val="00A56580"/>
    <w:rsid w:val="00A615F3"/>
    <w:rsid w:val="00A61C59"/>
    <w:rsid w:val="00A61C8D"/>
    <w:rsid w:val="00A62174"/>
    <w:rsid w:val="00A62422"/>
    <w:rsid w:val="00A63A90"/>
    <w:rsid w:val="00A673E3"/>
    <w:rsid w:val="00A700B2"/>
    <w:rsid w:val="00A7045E"/>
    <w:rsid w:val="00A71507"/>
    <w:rsid w:val="00A77C49"/>
    <w:rsid w:val="00A82657"/>
    <w:rsid w:val="00A843FE"/>
    <w:rsid w:val="00A85496"/>
    <w:rsid w:val="00A85C55"/>
    <w:rsid w:val="00A8687B"/>
    <w:rsid w:val="00A87CCD"/>
    <w:rsid w:val="00A87DAC"/>
    <w:rsid w:val="00A90F2C"/>
    <w:rsid w:val="00A91916"/>
    <w:rsid w:val="00A92D2C"/>
    <w:rsid w:val="00A930C3"/>
    <w:rsid w:val="00A94686"/>
    <w:rsid w:val="00A94F33"/>
    <w:rsid w:val="00A951C2"/>
    <w:rsid w:val="00A959F2"/>
    <w:rsid w:val="00A95DC8"/>
    <w:rsid w:val="00A95F1C"/>
    <w:rsid w:val="00A95FEA"/>
    <w:rsid w:val="00AA0366"/>
    <w:rsid w:val="00AA1693"/>
    <w:rsid w:val="00AA348D"/>
    <w:rsid w:val="00AB1606"/>
    <w:rsid w:val="00AB17A2"/>
    <w:rsid w:val="00AB18CB"/>
    <w:rsid w:val="00AB1F05"/>
    <w:rsid w:val="00AB3A0D"/>
    <w:rsid w:val="00AB59E0"/>
    <w:rsid w:val="00AB5BB1"/>
    <w:rsid w:val="00AB5E24"/>
    <w:rsid w:val="00AB6001"/>
    <w:rsid w:val="00AB72E9"/>
    <w:rsid w:val="00AC0748"/>
    <w:rsid w:val="00AC0F78"/>
    <w:rsid w:val="00AC14F7"/>
    <w:rsid w:val="00AC256C"/>
    <w:rsid w:val="00AC371C"/>
    <w:rsid w:val="00AC3C9C"/>
    <w:rsid w:val="00AC4310"/>
    <w:rsid w:val="00AC5FA2"/>
    <w:rsid w:val="00AC7452"/>
    <w:rsid w:val="00AD1AA2"/>
    <w:rsid w:val="00AD288D"/>
    <w:rsid w:val="00AD3603"/>
    <w:rsid w:val="00AD44E6"/>
    <w:rsid w:val="00AD4B90"/>
    <w:rsid w:val="00AD5D2A"/>
    <w:rsid w:val="00AD618E"/>
    <w:rsid w:val="00AE1C55"/>
    <w:rsid w:val="00AE482A"/>
    <w:rsid w:val="00AE5D11"/>
    <w:rsid w:val="00AE6372"/>
    <w:rsid w:val="00AE71B0"/>
    <w:rsid w:val="00AF4A32"/>
    <w:rsid w:val="00AF68F5"/>
    <w:rsid w:val="00B00DC1"/>
    <w:rsid w:val="00B0268D"/>
    <w:rsid w:val="00B031A7"/>
    <w:rsid w:val="00B03AD1"/>
    <w:rsid w:val="00B05AA1"/>
    <w:rsid w:val="00B11909"/>
    <w:rsid w:val="00B11FC4"/>
    <w:rsid w:val="00B13D1E"/>
    <w:rsid w:val="00B168CC"/>
    <w:rsid w:val="00B16C45"/>
    <w:rsid w:val="00B16D95"/>
    <w:rsid w:val="00B17AC3"/>
    <w:rsid w:val="00B22554"/>
    <w:rsid w:val="00B24E82"/>
    <w:rsid w:val="00B25B22"/>
    <w:rsid w:val="00B25DF3"/>
    <w:rsid w:val="00B26047"/>
    <w:rsid w:val="00B27AC1"/>
    <w:rsid w:val="00B3009F"/>
    <w:rsid w:val="00B32617"/>
    <w:rsid w:val="00B35626"/>
    <w:rsid w:val="00B369B6"/>
    <w:rsid w:val="00B40DEF"/>
    <w:rsid w:val="00B426F7"/>
    <w:rsid w:val="00B429A1"/>
    <w:rsid w:val="00B46B8C"/>
    <w:rsid w:val="00B50F50"/>
    <w:rsid w:val="00B535F9"/>
    <w:rsid w:val="00B547B3"/>
    <w:rsid w:val="00B5566F"/>
    <w:rsid w:val="00B60DFB"/>
    <w:rsid w:val="00B639BE"/>
    <w:rsid w:val="00B64C14"/>
    <w:rsid w:val="00B64F55"/>
    <w:rsid w:val="00B664F8"/>
    <w:rsid w:val="00B667D0"/>
    <w:rsid w:val="00B7100A"/>
    <w:rsid w:val="00B716F3"/>
    <w:rsid w:val="00B7383A"/>
    <w:rsid w:val="00B738E6"/>
    <w:rsid w:val="00B74294"/>
    <w:rsid w:val="00B768CF"/>
    <w:rsid w:val="00B76ABB"/>
    <w:rsid w:val="00B81E57"/>
    <w:rsid w:val="00B84B0B"/>
    <w:rsid w:val="00B85006"/>
    <w:rsid w:val="00B872DE"/>
    <w:rsid w:val="00B90137"/>
    <w:rsid w:val="00B9084C"/>
    <w:rsid w:val="00B90D41"/>
    <w:rsid w:val="00B918B7"/>
    <w:rsid w:val="00B9199C"/>
    <w:rsid w:val="00B920AC"/>
    <w:rsid w:val="00B926BA"/>
    <w:rsid w:val="00B96B2E"/>
    <w:rsid w:val="00BA08C6"/>
    <w:rsid w:val="00BA08F0"/>
    <w:rsid w:val="00BA1241"/>
    <w:rsid w:val="00BA2305"/>
    <w:rsid w:val="00BA5137"/>
    <w:rsid w:val="00BB03EF"/>
    <w:rsid w:val="00BB2780"/>
    <w:rsid w:val="00BB2CA0"/>
    <w:rsid w:val="00BB604A"/>
    <w:rsid w:val="00BB734D"/>
    <w:rsid w:val="00BB7A51"/>
    <w:rsid w:val="00BC2603"/>
    <w:rsid w:val="00BC315E"/>
    <w:rsid w:val="00BC3500"/>
    <w:rsid w:val="00BC3B1C"/>
    <w:rsid w:val="00BC4591"/>
    <w:rsid w:val="00BC4C46"/>
    <w:rsid w:val="00BC541E"/>
    <w:rsid w:val="00BC5A83"/>
    <w:rsid w:val="00BC62DC"/>
    <w:rsid w:val="00BD334E"/>
    <w:rsid w:val="00BD526D"/>
    <w:rsid w:val="00BD554E"/>
    <w:rsid w:val="00BD575F"/>
    <w:rsid w:val="00BD6096"/>
    <w:rsid w:val="00BD6F86"/>
    <w:rsid w:val="00BD7F7A"/>
    <w:rsid w:val="00BE05D1"/>
    <w:rsid w:val="00BE1BE8"/>
    <w:rsid w:val="00BE2C65"/>
    <w:rsid w:val="00BE2DB6"/>
    <w:rsid w:val="00BE3A80"/>
    <w:rsid w:val="00BE74A0"/>
    <w:rsid w:val="00BF00AC"/>
    <w:rsid w:val="00BF10EE"/>
    <w:rsid w:val="00BF1D4A"/>
    <w:rsid w:val="00BF2EF0"/>
    <w:rsid w:val="00BF37CD"/>
    <w:rsid w:val="00BF51A3"/>
    <w:rsid w:val="00BF7418"/>
    <w:rsid w:val="00BF77A6"/>
    <w:rsid w:val="00C000E7"/>
    <w:rsid w:val="00C02069"/>
    <w:rsid w:val="00C03847"/>
    <w:rsid w:val="00C03F58"/>
    <w:rsid w:val="00C07216"/>
    <w:rsid w:val="00C0793E"/>
    <w:rsid w:val="00C10AE8"/>
    <w:rsid w:val="00C12429"/>
    <w:rsid w:val="00C14E77"/>
    <w:rsid w:val="00C14F0C"/>
    <w:rsid w:val="00C15682"/>
    <w:rsid w:val="00C15B26"/>
    <w:rsid w:val="00C17DFE"/>
    <w:rsid w:val="00C202AC"/>
    <w:rsid w:val="00C21A99"/>
    <w:rsid w:val="00C21BAB"/>
    <w:rsid w:val="00C2268D"/>
    <w:rsid w:val="00C226B2"/>
    <w:rsid w:val="00C2275D"/>
    <w:rsid w:val="00C230C1"/>
    <w:rsid w:val="00C24173"/>
    <w:rsid w:val="00C26536"/>
    <w:rsid w:val="00C266DF"/>
    <w:rsid w:val="00C267D1"/>
    <w:rsid w:val="00C27B89"/>
    <w:rsid w:val="00C32E81"/>
    <w:rsid w:val="00C32FF1"/>
    <w:rsid w:val="00C33374"/>
    <w:rsid w:val="00C3414C"/>
    <w:rsid w:val="00C34FDE"/>
    <w:rsid w:val="00C35A48"/>
    <w:rsid w:val="00C4019C"/>
    <w:rsid w:val="00C402C6"/>
    <w:rsid w:val="00C406F4"/>
    <w:rsid w:val="00C4283B"/>
    <w:rsid w:val="00C428D1"/>
    <w:rsid w:val="00C42A31"/>
    <w:rsid w:val="00C438BE"/>
    <w:rsid w:val="00C43996"/>
    <w:rsid w:val="00C43EC5"/>
    <w:rsid w:val="00C44803"/>
    <w:rsid w:val="00C454F3"/>
    <w:rsid w:val="00C47839"/>
    <w:rsid w:val="00C4795E"/>
    <w:rsid w:val="00C502BD"/>
    <w:rsid w:val="00C506AF"/>
    <w:rsid w:val="00C50C56"/>
    <w:rsid w:val="00C50E2C"/>
    <w:rsid w:val="00C51A05"/>
    <w:rsid w:val="00C51BE7"/>
    <w:rsid w:val="00C5212A"/>
    <w:rsid w:val="00C5287F"/>
    <w:rsid w:val="00C529F1"/>
    <w:rsid w:val="00C539C6"/>
    <w:rsid w:val="00C55B78"/>
    <w:rsid w:val="00C57A62"/>
    <w:rsid w:val="00C64C74"/>
    <w:rsid w:val="00C7073D"/>
    <w:rsid w:val="00C70803"/>
    <w:rsid w:val="00C70BAA"/>
    <w:rsid w:val="00C70D68"/>
    <w:rsid w:val="00C70F73"/>
    <w:rsid w:val="00C715FD"/>
    <w:rsid w:val="00C71DDB"/>
    <w:rsid w:val="00C7321F"/>
    <w:rsid w:val="00C76701"/>
    <w:rsid w:val="00C76920"/>
    <w:rsid w:val="00C77AE6"/>
    <w:rsid w:val="00C80055"/>
    <w:rsid w:val="00C807B4"/>
    <w:rsid w:val="00C8179A"/>
    <w:rsid w:val="00C8521A"/>
    <w:rsid w:val="00C85ABB"/>
    <w:rsid w:val="00C85E70"/>
    <w:rsid w:val="00C85F7D"/>
    <w:rsid w:val="00C91A65"/>
    <w:rsid w:val="00C93C77"/>
    <w:rsid w:val="00C94843"/>
    <w:rsid w:val="00C94C6B"/>
    <w:rsid w:val="00C9563A"/>
    <w:rsid w:val="00C959DF"/>
    <w:rsid w:val="00C95C8C"/>
    <w:rsid w:val="00C9630B"/>
    <w:rsid w:val="00C96CDE"/>
    <w:rsid w:val="00C975A1"/>
    <w:rsid w:val="00CA1207"/>
    <w:rsid w:val="00CA2DF6"/>
    <w:rsid w:val="00CA2F41"/>
    <w:rsid w:val="00CA34A4"/>
    <w:rsid w:val="00CA5DF6"/>
    <w:rsid w:val="00CA6958"/>
    <w:rsid w:val="00CB009D"/>
    <w:rsid w:val="00CB07C1"/>
    <w:rsid w:val="00CB0BCF"/>
    <w:rsid w:val="00CB0FB4"/>
    <w:rsid w:val="00CB20F7"/>
    <w:rsid w:val="00CB216A"/>
    <w:rsid w:val="00CB318D"/>
    <w:rsid w:val="00CB6478"/>
    <w:rsid w:val="00CB698D"/>
    <w:rsid w:val="00CB7016"/>
    <w:rsid w:val="00CB791D"/>
    <w:rsid w:val="00CC0483"/>
    <w:rsid w:val="00CC18E9"/>
    <w:rsid w:val="00CC4958"/>
    <w:rsid w:val="00CC563E"/>
    <w:rsid w:val="00CC57EC"/>
    <w:rsid w:val="00CC743F"/>
    <w:rsid w:val="00CD302C"/>
    <w:rsid w:val="00CD53C8"/>
    <w:rsid w:val="00CD7AAE"/>
    <w:rsid w:val="00CE04EE"/>
    <w:rsid w:val="00CE08B4"/>
    <w:rsid w:val="00CE0D60"/>
    <w:rsid w:val="00CE0F22"/>
    <w:rsid w:val="00CE1106"/>
    <w:rsid w:val="00CE14F0"/>
    <w:rsid w:val="00CE3EC8"/>
    <w:rsid w:val="00CE47DC"/>
    <w:rsid w:val="00CE6384"/>
    <w:rsid w:val="00CF5A35"/>
    <w:rsid w:val="00CF5EC7"/>
    <w:rsid w:val="00CF5FFD"/>
    <w:rsid w:val="00D002E3"/>
    <w:rsid w:val="00D005F5"/>
    <w:rsid w:val="00D02D18"/>
    <w:rsid w:val="00D03FC2"/>
    <w:rsid w:val="00D05368"/>
    <w:rsid w:val="00D05F29"/>
    <w:rsid w:val="00D118AD"/>
    <w:rsid w:val="00D11BBF"/>
    <w:rsid w:val="00D12440"/>
    <w:rsid w:val="00D138F5"/>
    <w:rsid w:val="00D14AEE"/>
    <w:rsid w:val="00D15E6C"/>
    <w:rsid w:val="00D162E1"/>
    <w:rsid w:val="00D20964"/>
    <w:rsid w:val="00D21DBE"/>
    <w:rsid w:val="00D2467C"/>
    <w:rsid w:val="00D2684E"/>
    <w:rsid w:val="00D2698A"/>
    <w:rsid w:val="00D30ACF"/>
    <w:rsid w:val="00D313D7"/>
    <w:rsid w:val="00D356A3"/>
    <w:rsid w:val="00D35B26"/>
    <w:rsid w:val="00D4179A"/>
    <w:rsid w:val="00D42E04"/>
    <w:rsid w:val="00D43F63"/>
    <w:rsid w:val="00D4457F"/>
    <w:rsid w:val="00D4502D"/>
    <w:rsid w:val="00D45E5A"/>
    <w:rsid w:val="00D46081"/>
    <w:rsid w:val="00D461E7"/>
    <w:rsid w:val="00D46908"/>
    <w:rsid w:val="00D528B9"/>
    <w:rsid w:val="00D53553"/>
    <w:rsid w:val="00D535B2"/>
    <w:rsid w:val="00D535ED"/>
    <w:rsid w:val="00D53AA8"/>
    <w:rsid w:val="00D54AB2"/>
    <w:rsid w:val="00D54D77"/>
    <w:rsid w:val="00D57035"/>
    <w:rsid w:val="00D57230"/>
    <w:rsid w:val="00D574E3"/>
    <w:rsid w:val="00D626B6"/>
    <w:rsid w:val="00D632EC"/>
    <w:rsid w:val="00D63A03"/>
    <w:rsid w:val="00D63B91"/>
    <w:rsid w:val="00D64660"/>
    <w:rsid w:val="00D66984"/>
    <w:rsid w:val="00D67392"/>
    <w:rsid w:val="00D67794"/>
    <w:rsid w:val="00D71697"/>
    <w:rsid w:val="00D71746"/>
    <w:rsid w:val="00D71C21"/>
    <w:rsid w:val="00D72B0B"/>
    <w:rsid w:val="00D73011"/>
    <w:rsid w:val="00D758C9"/>
    <w:rsid w:val="00D75D34"/>
    <w:rsid w:val="00D75F7B"/>
    <w:rsid w:val="00D763B2"/>
    <w:rsid w:val="00D76899"/>
    <w:rsid w:val="00D803FB"/>
    <w:rsid w:val="00D816B9"/>
    <w:rsid w:val="00D81E9B"/>
    <w:rsid w:val="00D8242B"/>
    <w:rsid w:val="00D82C1E"/>
    <w:rsid w:val="00D84CF9"/>
    <w:rsid w:val="00D86078"/>
    <w:rsid w:val="00D877AF"/>
    <w:rsid w:val="00D91273"/>
    <w:rsid w:val="00D9167E"/>
    <w:rsid w:val="00D92C62"/>
    <w:rsid w:val="00D92F7A"/>
    <w:rsid w:val="00D93A8C"/>
    <w:rsid w:val="00D93B8F"/>
    <w:rsid w:val="00D9636B"/>
    <w:rsid w:val="00D967C0"/>
    <w:rsid w:val="00DA2C27"/>
    <w:rsid w:val="00DA4240"/>
    <w:rsid w:val="00DA5565"/>
    <w:rsid w:val="00DA6AE8"/>
    <w:rsid w:val="00DA6EB1"/>
    <w:rsid w:val="00DB0624"/>
    <w:rsid w:val="00DB0F34"/>
    <w:rsid w:val="00DB0FAD"/>
    <w:rsid w:val="00DB3863"/>
    <w:rsid w:val="00DB5D6E"/>
    <w:rsid w:val="00DB6BB7"/>
    <w:rsid w:val="00DB7CEF"/>
    <w:rsid w:val="00DC037C"/>
    <w:rsid w:val="00DC1C8F"/>
    <w:rsid w:val="00DC2BCC"/>
    <w:rsid w:val="00DC3957"/>
    <w:rsid w:val="00DC5EC8"/>
    <w:rsid w:val="00DC690F"/>
    <w:rsid w:val="00DC6F13"/>
    <w:rsid w:val="00DC733B"/>
    <w:rsid w:val="00DD3BC8"/>
    <w:rsid w:val="00DD3DD1"/>
    <w:rsid w:val="00DD3E98"/>
    <w:rsid w:val="00DD402E"/>
    <w:rsid w:val="00DD5BED"/>
    <w:rsid w:val="00DD7539"/>
    <w:rsid w:val="00DE01EE"/>
    <w:rsid w:val="00DE3A69"/>
    <w:rsid w:val="00DE3B81"/>
    <w:rsid w:val="00DE43BA"/>
    <w:rsid w:val="00DE43EA"/>
    <w:rsid w:val="00DE48E0"/>
    <w:rsid w:val="00DE4D0D"/>
    <w:rsid w:val="00DE62EE"/>
    <w:rsid w:val="00DE6AA0"/>
    <w:rsid w:val="00DE6F4F"/>
    <w:rsid w:val="00DE752A"/>
    <w:rsid w:val="00DE7D82"/>
    <w:rsid w:val="00DF0771"/>
    <w:rsid w:val="00DF0808"/>
    <w:rsid w:val="00DF2564"/>
    <w:rsid w:val="00DF54F9"/>
    <w:rsid w:val="00DF559B"/>
    <w:rsid w:val="00DF6D04"/>
    <w:rsid w:val="00E00345"/>
    <w:rsid w:val="00E01A25"/>
    <w:rsid w:val="00E0223E"/>
    <w:rsid w:val="00E02467"/>
    <w:rsid w:val="00E02CCB"/>
    <w:rsid w:val="00E03816"/>
    <w:rsid w:val="00E04117"/>
    <w:rsid w:val="00E0443E"/>
    <w:rsid w:val="00E06D21"/>
    <w:rsid w:val="00E075CA"/>
    <w:rsid w:val="00E07B5E"/>
    <w:rsid w:val="00E07BB5"/>
    <w:rsid w:val="00E1037E"/>
    <w:rsid w:val="00E109E0"/>
    <w:rsid w:val="00E10FB0"/>
    <w:rsid w:val="00E13E02"/>
    <w:rsid w:val="00E15584"/>
    <w:rsid w:val="00E176E7"/>
    <w:rsid w:val="00E17ECF"/>
    <w:rsid w:val="00E218D2"/>
    <w:rsid w:val="00E2196C"/>
    <w:rsid w:val="00E22425"/>
    <w:rsid w:val="00E22B17"/>
    <w:rsid w:val="00E23A01"/>
    <w:rsid w:val="00E251FF"/>
    <w:rsid w:val="00E2525E"/>
    <w:rsid w:val="00E27B0B"/>
    <w:rsid w:val="00E300A7"/>
    <w:rsid w:val="00E3075A"/>
    <w:rsid w:val="00E30BAA"/>
    <w:rsid w:val="00E31309"/>
    <w:rsid w:val="00E3365F"/>
    <w:rsid w:val="00E34F81"/>
    <w:rsid w:val="00E35AFA"/>
    <w:rsid w:val="00E37058"/>
    <w:rsid w:val="00E4287C"/>
    <w:rsid w:val="00E42A5E"/>
    <w:rsid w:val="00E42EDA"/>
    <w:rsid w:val="00E47683"/>
    <w:rsid w:val="00E501B2"/>
    <w:rsid w:val="00E51DD6"/>
    <w:rsid w:val="00E522E4"/>
    <w:rsid w:val="00E52A87"/>
    <w:rsid w:val="00E53709"/>
    <w:rsid w:val="00E54B8D"/>
    <w:rsid w:val="00E55A24"/>
    <w:rsid w:val="00E60B65"/>
    <w:rsid w:val="00E61B2B"/>
    <w:rsid w:val="00E64D40"/>
    <w:rsid w:val="00E70598"/>
    <w:rsid w:val="00E71B18"/>
    <w:rsid w:val="00E71C02"/>
    <w:rsid w:val="00E71F80"/>
    <w:rsid w:val="00E72E21"/>
    <w:rsid w:val="00E7324F"/>
    <w:rsid w:val="00E73BBE"/>
    <w:rsid w:val="00E81339"/>
    <w:rsid w:val="00E856BB"/>
    <w:rsid w:val="00E92E60"/>
    <w:rsid w:val="00E9345B"/>
    <w:rsid w:val="00E935CB"/>
    <w:rsid w:val="00E94EB9"/>
    <w:rsid w:val="00EA08BE"/>
    <w:rsid w:val="00EA1635"/>
    <w:rsid w:val="00EA1DBE"/>
    <w:rsid w:val="00EA3734"/>
    <w:rsid w:val="00EA3B39"/>
    <w:rsid w:val="00EA42E7"/>
    <w:rsid w:val="00EA44C5"/>
    <w:rsid w:val="00EA4D4A"/>
    <w:rsid w:val="00EA5BFA"/>
    <w:rsid w:val="00EA749B"/>
    <w:rsid w:val="00EA773E"/>
    <w:rsid w:val="00EB1440"/>
    <w:rsid w:val="00EB1787"/>
    <w:rsid w:val="00EB314A"/>
    <w:rsid w:val="00EB6832"/>
    <w:rsid w:val="00EC0E4C"/>
    <w:rsid w:val="00EC2CE3"/>
    <w:rsid w:val="00EC3F84"/>
    <w:rsid w:val="00EC58FD"/>
    <w:rsid w:val="00EC7B4A"/>
    <w:rsid w:val="00ED0D2B"/>
    <w:rsid w:val="00ED1E02"/>
    <w:rsid w:val="00ED4499"/>
    <w:rsid w:val="00ED54A5"/>
    <w:rsid w:val="00ED6825"/>
    <w:rsid w:val="00ED6CA3"/>
    <w:rsid w:val="00ED77BF"/>
    <w:rsid w:val="00EE123F"/>
    <w:rsid w:val="00EE5B59"/>
    <w:rsid w:val="00EE60FE"/>
    <w:rsid w:val="00EE68BF"/>
    <w:rsid w:val="00EF0F26"/>
    <w:rsid w:val="00EF1FCD"/>
    <w:rsid w:val="00EF24EE"/>
    <w:rsid w:val="00EF3A57"/>
    <w:rsid w:val="00EF4CF1"/>
    <w:rsid w:val="00EF6587"/>
    <w:rsid w:val="00EF6B5C"/>
    <w:rsid w:val="00EF6F4B"/>
    <w:rsid w:val="00F006C7"/>
    <w:rsid w:val="00F0213E"/>
    <w:rsid w:val="00F026B5"/>
    <w:rsid w:val="00F10364"/>
    <w:rsid w:val="00F12E1D"/>
    <w:rsid w:val="00F14039"/>
    <w:rsid w:val="00F150E9"/>
    <w:rsid w:val="00F20C92"/>
    <w:rsid w:val="00F223C4"/>
    <w:rsid w:val="00F228D4"/>
    <w:rsid w:val="00F243F8"/>
    <w:rsid w:val="00F24BB6"/>
    <w:rsid w:val="00F261A2"/>
    <w:rsid w:val="00F26B39"/>
    <w:rsid w:val="00F30406"/>
    <w:rsid w:val="00F30490"/>
    <w:rsid w:val="00F34088"/>
    <w:rsid w:val="00F34C74"/>
    <w:rsid w:val="00F34F8D"/>
    <w:rsid w:val="00F35D49"/>
    <w:rsid w:val="00F37AB4"/>
    <w:rsid w:val="00F403DE"/>
    <w:rsid w:val="00F40C69"/>
    <w:rsid w:val="00F41021"/>
    <w:rsid w:val="00F41170"/>
    <w:rsid w:val="00F42166"/>
    <w:rsid w:val="00F423CE"/>
    <w:rsid w:val="00F4252B"/>
    <w:rsid w:val="00F436A2"/>
    <w:rsid w:val="00F44CAC"/>
    <w:rsid w:val="00F45708"/>
    <w:rsid w:val="00F46AD3"/>
    <w:rsid w:val="00F4742C"/>
    <w:rsid w:val="00F502D9"/>
    <w:rsid w:val="00F50A13"/>
    <w:rsid w:val="00F5486B"/>
    <w:rsid w:val="00F56684"/>
    <w:rsid w:val="00F56DEA"/>
    <w:rsid w:val="00F57BAE"/>
    <w:rsid w:val="00F605D7"/>
    <w:rsid w:val="00F62FB3"/>
    <w:rsid w:val="00F635E6"/>
    <w:rsid w:val="00F646CA"/>
    <w:rsid w:val="00F6596D"/>
    <w:rsid w:val="00F6674F"/>
    <w:rsid w:val="00F7300B"/>
    <w:rsid w:val="00F738D0"/>
    <w:rsid w:val="00F75350"/>
    <w:rsid w:val="00F7540D"/>
    <w:rsid w:val="00F8097A"/>
    <w:rsid w:val="00F817FA"/>
    <w:rsid w:val="00F82832"/>
    <w:rsid w:val="00F82CCF"/>
    <w:rsid w:val="00F82CFC"/>
    <w:rsid w:val="00F85D67"/>
    <w:rsid w:val="00F862D0"/>
    <w:rsid w:val="00F872C9"/>
    <w:rsid w:val="00F916C3"/>
    <w:rsid w:val="00F9288F"/>
    <w:rsid w:val="00F93BDF"/>
    <w:rsid w:val="00F94F21"/>
    <w:rsid w:val="00F95DBF"/>
    <w:rsid w:val="00FA47DB"/>
    <w:rsid w:val="00FA4A69"/>
    <w:rsid w:val="00FA7C95"/>
    <w:rsid w:val="00FA7ED3"/>
    <w:rsid w:val="00FB0757"/>
    <w:rsid w:val="00FB4E1A"/>
    <w:rsid w:val="00FB7742"/>
    <w:rsid w:val="00FC08E7"/>
    <w:rsid w:val="00FC1141"/>
    <w:rsid w:val="00FC2916"/>
    <w:rsid w:val="00FC3A6C"/>
    <w:rsid w:val="00FC3DF8"/>
    <w:rsid w:val="00FC4978"/>
    <w:rsid w:val="00FC5684"/>
    <w:rsid w:val="00FC6A6D"/>
    <w:rsid w:val="00FD30BC"/>
    <w:rsid w:val="00FD3613"/>
    <w:rsid w:val="00FD5199"/>
    <w:rsid w:val="00FD55C1"/>
    <w:rsid w:val="00FD5CCD"/>
    <w:rsid w:val="00FD639D"/>
    <w:rsid w:val="00FD6856"/>
    <w:rsid w:val="00FE231B"/>
    <w:rsid w:val="00FE2BA2"/>
    <w:rsid w:val="00FE2EDA"/>
    <w:rsid w:val="00FE3914"/>
    <w:rsid w:val="00FE42A7"/>
    <w:rsid w:val="00FE5248"/>
    <w:rsid w:val="00FE7285"/>
    <w:rsid w:val="00FF0107"/>
    <w:rsid w:val="00FF1E8A"/>
    <w:rsid w:val="00FF3E75"/>
    <w:rsid w:val="00FF3E91"/>
    <w:rsid w:val="00FF51AC"/>
    <w:rsid w:val="00FF5614"/>
    <w:rsid w:val="00FF5E7B"/>
    <w:rsid w:val="00FF6623"/>
    <w:rsid w:val="00FF7F3A"/>
    <w:rsid w:val="07D7C021"/>
    <w:rsid w:val="1903D94A"/>
    <w:rsid w:val="1A026753"/>
    <w:rsid w:val="3250277C"/>
    <w:rsid w:val="3D56AA92"/>
    <w:rsid w:val="4BDA1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6D0A23"/>
  <w15:chartTrackingRefBased/>
  <w15:docId w15:val="{25162C4E-D1D5-4AB7-A3D2-4B2054F50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41E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10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72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72B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344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431"/>
  </w:style>
  <w:style w:type="paragraph" w:styleId="Footer">
    <w:name w:val="footer"/>
    <w:basedOn w:val="Normal"/>
    <w:link w:val="FooterChar"/>
    <w:uiPriority w:val="99"/>
    <w:unhideWhenUsed/>
    <w:rsid w:val="004344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431"/>
  </w:style>
  <w:style w:type="character" w:styleId="FollowedHyperlink">
    <w:name w:val="FollowedHyperlink"/>
    <w:basedOn w:val="DefaultParagraphFont"/>
    <w:uiPriority w:val="99"/>
    <w:semiHidden/>
    <w:unhideWhenUsed/>
    <w:rsid w:val="005F67D2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1104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A92D2C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paragraph" w:styleId="ListParagraph">
    <w:name w:val="List Paragraph"/>
    <w:basedOn w:val="Normal"/>
    <w:uiPriority w:val="34"/>
    <w:qFormat/>
    <w:rsid w:val="00297DDF"/>
    <w:pPr>
      <w:ind w:left="720"/>
      <w:contextualSpacing/>
    </w:pPr>
  </w:style>
  <w:style w:type="paragraph" w:customStyle="1" w:styleId="xxmsonormal">
    <w:name w:val="x_xmsonormal"/>
    <w:basedOn w:val="Normal"/>
    <w:rsid w:val="000128F5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paragraph" w:styleId="PlainText">
    <w:name w:val="Plain Text"/>
    <w:basedOn w:val="Normal"/>
    <w:link w:val="PlainTextChar"/>
    <w:uiPriority w:val="99"/>
    <w:unhideWhenUsed/>
    <w:rsid w:val="00345840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345840"/>
    <w:rPr>
      <w:rFonts w:ascii="Calibri" w:eastAsiaTheme="minorEastAsia" w:hAnsi="Calibri" w:cs="Calibri"/>
      <w:lang w:eastAsia="en-GB"/>
    </w:rPr>
  </w:style>
  <w:style w:type="character" w:customStyle="1" w:styleId="apple-converted-space">
    <w:name w:val="apple-converted-space"/>
    <w:basedOn w:val="DefaultParagraphFont"/>
    <w:rsid w:val="00C439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2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64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699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24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37769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72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59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58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49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74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87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70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26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256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84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48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2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543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24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18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73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50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01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641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008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61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58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706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137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46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4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898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63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045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309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40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5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571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625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2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82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487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6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1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18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325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90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96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009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09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5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25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016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45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39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1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166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54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59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31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04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861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04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8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405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564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40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93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861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565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91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36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337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33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7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464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989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08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7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55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127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13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8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39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50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25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4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04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2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9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77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96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66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5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648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12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9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31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70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211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76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29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60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8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61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71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82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315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60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197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847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7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3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4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20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5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75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094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7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57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071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259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06526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89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35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6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1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0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7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9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7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19629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33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39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0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2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20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581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8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37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76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85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395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236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2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7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6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8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69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7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70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819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2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6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2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521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70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21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332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834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84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352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977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55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8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220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875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8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16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323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757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43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8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54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25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41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5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996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61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98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1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6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31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23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61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21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51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93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17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2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720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rettonparishcouncil.co.uk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lerkgpc@btinternet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grettonparishcouncil.co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lerkgpc@btinternet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B3089-FC47-4C1C-A366-AAE55E0689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454</Words>
  <Characters>2414</Characters>
  <Application>Microsoft Office Word</Application>
  <DocSecurity>0</DocSecurity>
  <Lines>63</Lines>
  <Paragraphs>46</Paragraphs>
  <ScaleCrop>false</ScaleCrop>
  <Company/>
  <LinksUpToDate>false</LinksUpToDate>
  <CharactersWithSpaces>2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Clark</dc:creator>
  <cp:keywords/>
  <dc:description/>
  <cp:lastModifiedBy>Chrissie Watts</cp:lastModifiedBy>
  <cp:revision>48</cp:revision>
  <cp:lastPrinted>2023-10-07T12:12:00Z</cp:lastPrinted>
  <dcterms:created xsi:type="dcterms:W3CDTF">2026-01-28T16:20:00Z</dcterms:created>
  <dcterms:modified xsi:type="dcterms:W3CDTF">2026-02-03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e3198a63d4e53dc80f4351b61921c6a12784d24bf3e87a4b8f13f817c95329</vt:lpwstr>
  </property>
</Properties>
</file>